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ECCB" w14:textId="77777777" w:rsidR="00D00C2C" w:rsidRDefault="00D00C2C" w:rsidP="002E79BA">
      <w:pPr>
        <w:rPr>
          <w:rFonts w:ascii="Times New Roman" w:hAnsi="Times New Roman" w:cs="Times New Roman"/>
        </w:rPr>
      </w:pPr>
    </w:p>
    <w:p w14:paraId="6905DE48" w14:textId="77777777" w:rsidR="00D00C2C" w:rsidRDefault="00D00C2C" w:rsidP="002E79BA">
      <w:pPr>
        <w:rPr>
          <w:rFonts w:ascii="Times New Roman" w:hAnsi="Times New Roman" w:cs="Times New Roman"/>
        </w:rPr>
      </w:pPr>
    </w:p>
    <w:p w14:paraId="0E8D8853" w14:textId="77777777" w:rsidR="00D00C2C" w:rsidRPr="002D4D87" w:rsidRDefault="00D00C2C" w:rsidP="00D00C2C">
      <w:pPr>
        <w:spacing w:before="91" w:line="465" w:lineRule="auto"/>
        <w:ind w:left="100" w:right="7635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b/>
          <w:sz w:val="24"/>
          <w:szCs w:val="24"/>
        </w:rPr>
        <w:t>Infant Supply List</w:t>
      </w:r>
      <w:r w:rsidRPr="002D4D87">
        <w:rPr>
          <w:rFonts w:ascii="Times New Roman" w:hAnsi="Times New Roman" w:cs="Times New Roman"/>
          <w:b/>
          <w:spacing w:val="-53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Infant formula</w:t>
      </w:r>
      <w:r w:rsidRPr="002D4D87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Infant Water</w:t>
      </w:r>
      <w:r w:rsidRPr="002D4D87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Pampers</w:t>
      </w:r>
    </w:p>
    <w:p w14:paraId="66B38ACD" w14:textId="160FB47B" w:rsidR="00D00C2C" w:rsidRPr="002D4D87" w:rsidRDefault="00D00C2C" w:rsidP="00D00C2C">
      <w:pPr>
        <w:pStyle w:val="BodyText"/>
        <w:spacing w:line="465" w:lineRule="auto"/>
        <w:ind w:right="7564"/>
        <w:rPr>
          <w:sz w:val="24"/>
          <w:szCs w:val="24"/>
        </w:rPr>
      </w:pPr>
      <w:r w:rsidRPr="002D4D87">
        <w:rPr>
          <w:sz w:val="24"/>
          <w:szCs w:val="24"/>
        </w:rPr>
        <w:t xml:space="preserve">Kleenex facial </w:t>
      </w:r>
    </w:p>
    <w:p w14:paraId="10E0D296" w14:textId="77777777" w:rsidR="00D00C2C" w:rsidRPr="002D4D87" w:rsidRDefault="00D00C2C" w:rsidP="00D00C2C">
      <w:pPr>
        <w:pStyle w:val="BodyText"/>
        <w:spacing w:before="1" w:line="465" w:lineRule="auto"/>
        <w:ind w:right="6909"/>
        <w:rPr>
          <w:sz w:val="24"/>
          <w:szCs w:val="24"/>
        </w:rPr>
      </w:pPr>
      <w:r w:rsidRPr="002D4D87">
        <w:rPr>
          <w:sz w:val="24"/>
          <w:szCs w:val="24"/>
        </w:rPr>
        <w:t>Gallon</w:t>
      </w:r>
      <w:r w:rsidRPr="002D4D87">
        <w:rPr>
          <w:spacing w:val="-6"/>
          <w:sz w:val="24"/>
          <w:szCs w:val="24"/>
        </w:rPr>
        <w:t xml:space="preserve"> </w:t>
      </w:r>
      <w:r w:rsidRPr="002D4D87">
        <w:rPr>
          <w:sz w:val="24"/>
          <w:szCs w:val="24"/>
        </w:rPr>
        <w:t>size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zip</w:t>
      </w:r>
      <w:r w:rsidRPr="002D4D87">
        <w:rPr>
          <w:spacing w:val="-5"/>
          <w:sz w:val="24"/>
          <w:szCs w:val="24"/>
        </w:rPr>
        <w:t xml:space="preserve"> </w:t>
      </w:r>
      <w:r w:rsidRPr="002D4D87">
        <w:rPr>
          <w:sz w:val="24"/>
          <w:szCs w:val="24"/>
        </w:rPr>
        <w:t>storage</w:t>
      </w:r>
      <w:r w:rsidRPr="002D4D87">
        <w:rPr>
          <w:spacing w:val="-5"/>
          <w:sz w:val="24"/>
          <w:szCs w:val="24"/>
        </w:rPr>
        <w:t xml:space="preserve"> </w:t>
      </w:r>
      <w:r w:rsidRPr="002D4D87">
        <w:rPr>
          <w:sz w:val="24"/>
          <w:szCs w:val="24"/>
        </w:rPr>
        <w:t>bags</w:t>
      </w: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2 sets of changing clothes</w:t>
      </w:r>
      <w:r w:rsidRPr="002D4D87">
        <w:rPr>
          <w:spacing w:val="1"/>
          <w:sz w:val="24"/>
          <w:szCs w:val="24"/>
        </w:rPr>
        <w:t xml:space="preserve"> </w:t>
      </w:r>
      <w:r w:rsidRPr="002D4D87">
        <w:rPr>
          <w:sz w:val="24"/>
          <w:szCs w:val="24"/>
        </w:rPr>
        <w:t>Extra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bibs</w:t>
      </w:r>
    </w:p>
    <w:p w14:paraId="1BFB7E7D" w14:textId="640197E2" w:rsidR="00D00C2C" w:rsidRDefault="00D00C2C" w:rsidP="00D00C2C">
      <w:pPr>
        <w:pStyle w:val="BodyText"/>
        <w:ind w:left="0"/>
        <w:rPr>
          <w:sz w:val="28"/>
          <w:szCs w:val="24"/>
        </w:rPr>
      </w:pPr>
    </w:p>
    <w:p w14:paraId="2C2CA3CD" w14:textId="4794BC20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3001EA7F" w14:textId="548DDFEE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61D48679" w14:textId="3137C811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44031489" w14:textId="453795E0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007D7E82" w14:textId="696AE351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449F8D11" w14:textId="37F3A708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195BC04A" w14:textId="6FEC9D50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635BFC5F" w14:textId="5AEDC185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6E25F291" w14:textId="40D78A0E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27D80BC9" w14:textId="2648E98D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56347D4B" w14:textId="36B7937E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3BA21C2B" w14:textId="551F7DD4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342B108C" w14:textId="73269F3A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2BB76224" w14:textId="353CD279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79634C29" w14:textId="716DC9C9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1BE31ED4" w14:textId="732279C3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0CA62A60" w14:textId="5DB45427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6A0D4D9B" w14:textId="1B6733AA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6135BA00" w14:textId="652D8982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1F013591" w14:textId="0C70C063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5C915F18" w14:textId="4FFA0059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44EC2E00" w14:textId="33AD7D68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21B0DC98" w14:textId="190B7695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67D0F0EB" w14:textId="55B74974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7389B80F" w14:textId="05671E40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60002808" w14:textId="010CB040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5ED22598" w14:textId="3EF927B7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77756135" w14:textId="6D1F2443" w:rsidR="002D4D87" w:rsidRDefault="002D4D87" w:rsidP="00D00C2C">
      <w:pPr>
        <w:pStyle w:val="BodyText"/>
        <w:ind w:left="0"/>
        <w:rPr>
          <w:sz w:val="28"/>
          <w:szCs w:val="24"/>
        </w:rPr>
      </w:pPr>
    </w:p>
    <w:p w14:paraId="5EBF21D6" w14:textId="77777777" w:rsidR="002D4D87" w:rsidRPr="002D4D87" w:rsidRDefault="002D4D87" w:rsidP="00D00C2C">
      <w:pPr>
        <w:pStyle w:val="BodyText"/>
        <w:ind w:left="0"/>
        <w:rPr>
          <w:sz w:val="28"/>
          <w:szCs w:val="24"/>
        </w:rPr>
      </w:pPr>
    </w:p>
    <w:p w14:paraId="1A304B84" w14:textId="77777777" w:rsidR="00D00C2C" w:rsidRPr="002D4D87" w:rsidRDefault="00D00C2C" w:rsidP="00D00C2C">
      <w:pPr>
        <w:pStyle w:val="Heading1"/>
        <w:numPr>
          <w:ilvl w:val="1"/>
          <w:numId w:val="2"/>
        </w:numPr>
        <w:tabs>
          <w:tab w:val="num" w:pos="360"/>
          <w:tab w:val="left" w:pos="511"/>
        </w:tabs>
        <w:spacing w:before="215"/>
        <w:jc w:val="both"/>
        <w:rPr>
          <w:sz w:val="24"/>
          <w:szCs w:val="24"/>
        </w:rPr>
      </w:pPr>
      <w:r w:rsidRPr="002D4D87">
        <w:rPr>
          <w:sz w:val="24"/>
          <w:szCs w:val="24"/>
        </w:rPr>
        <w:t>Ms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Prioleau’s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Class/Infant Toddler Ms. Shaw’s Class</w:t>
      </w:r>
    </w:p>
    <w:p w14:paraId="49CDD314" w14:textId="77777777" w:rsidR="00D00C2C" w:rsidRPr="002D4D87" w:rsidRDefault="00D00C2C" w:rsidP="00D00C2C">
      <w:pPr>
        <w:pStyle w:val="BodyText"/>
        <w:spacing w:before="9"/>
        <w:ind w:left="0"/>
        <w:rPr>
          <w:b/>
          <w:szCs w:val="24"/>
        </w:rPr>
      </w:pPr>
    </w:p>
    <w:p w14:paraId="78279515" w14:textId="77777777" w:rsidR="00D00C2C" w:rsidRPr="002D4D87" w:rsidRDefault="00D00C2C" w:rsidP="00D00C2C">
      <w:pPr>
        <w:pStyle w:val="BodyText"/>
        <w:spacing w:line="465" w:lineRule="auto"/>
        <w:ind w:right="5350"/>
        <w:jc w:val="both"/>
        <w:rPr>
          <w:sz w:val="24"/>
          <w:szCs w:val="24"/>
        </w:rPr>
      </w:pPr>
      <w:r w:rsidRPr="002D4D87">
        <w:rPr>
          <w:sz w:val="24"/>
          <w:szCs w:val="24"/>
        </w:rPr>
        <w:t>Kinder mat (new students only)(blue and red)</w:t>
      </w: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2 complete sets of change of clothes (labeled)</w:t>
      </w: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Small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light</w:t>
      </w:r>
      <w:r w:rsidRPr="002D4D87">
        <w:rPr>
          <w:spacing w:val="1"/>
          <w:sz w:val="24"/>
          <w:szCs w:val="24"/>
        </w:rPr>
        <w:t xml:space="preserve"> </w:t>
      </w:r>
      <w:r w:rsidRPr="002D4D87">
        <w:rPr>
          <w:sz w:val="24"/>
          <w:szCs w:val="24"/>
        </w:rPr>
        <w:t>blanket</w:t>
      </w:r>
    </w:p>
    <w:p w14:paraId="218F3945" w14:textId="77777777" w:rsidR="00D00C2C" w:rsidRPr="002D4D87" w:rsidRDefault="00D00C2C" w:rsidP="00D00C2C">
      <w:pPr>
        <w:pStyle w:val="BodyText"/>
        <w:spacing w:line="465" w:lineRule="auto"/>
        <w:ind w:right="7832"/>
        <w:rPr>
          <w:sz w:val="24"/>
          <w:szCs w:val="24"/>
        </w:rPr>
      </w:pPr>
      <w:r w:rsidRPr="002D4D87">
        <w:rPr>
          <w:sz w:val="24"/>
          <w:szCs w:val="24"/>
        </w:rPr>
        <w:t>Hand Sanitizer</w:t>
      </w:r>
      <w:r w:rsidRPr="002D4D87">
        <w:rPr>
          <w:spacing w:val="1"/>
          <w:sz w:val="24"/>
          <w:szCs w:val="24"/>
        </w:rPr>
        <w:t xml:space="preserve"> </w:t>
      </w:r>
      <w:r w:rsidRPr="002D4D87">
        <w:rPr>
          <w:sz w:val="24"/>
          <w:szCs w:val="24"/>
        </w:rPr>
        <w:t>Liquid hand soap</w:t>
      </w: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Lysol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Wipes</w:t>
      </w:r>
    </w:p>
    <w:p w14:paraId="0E94E29D" w14:textId="77777777" w:rsidR="00D00C2C" w:rsidRPr="002D4D87" w:rsidRDefault="00D00C2C" w:rsidP="00D00C2C">
      <w:pPr>
        <w:pStyle w:val="BodyText"/>
        <w:spacing w:line="465" w:lineRule="auto"/>
        <w:ind w:right="6420"/>
        <w:rPr>
          <w:sz w:val="24"/>
          <w:szCs w:val="24"/>
        </w:rPr>
      </w:pPr>
      <w:r w:rsidRPr="002D4D87">
        <w:rPr>
          <w:sz w:val="24"/>
          <w:szCs w:val="24"/>
        </w:rPr>
        <w:t>Zip Loc Bags (Quart and Gallon)</w:t>
      </w:r>
    </w:p>
    <w:p w14:paraId="00C64CA6" w14:textId="77777777" w:rsidR="00D00C2C" w:rsidRPr="002D4D87" w:rsidRDefault="00D00C2C" w:rsidP="00D00C2C">
      <w:pPr>
        <w:pStyle w:val="BodyText"/>
        <w:spacing w:before="1"/>
        <w:rPr>
          <w:sz w:val="24"/>
          <w:szCs w:val="24"/>
        </w:rPr>
      </w:pPr>
      <w:r w:rsidRPr="002D4D87">
        <w:rPr>
          <w:sz w:val="24"/>
          <w:szCs w:val="24"/>
        </w:rPr>
        <w:t>1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case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of bottled water</w:t>
      </w:r>
      <w:r w:rsidRPr="002D4D87">
        <w:rPr>
          <w:spacing w:val="53"/>
          <w:sz w:val="24"/>
          <w:szCs w:val="24"/>
        </w:rPr>
        <w:t xml:space="preserve"> </w:t>
      </w:r>
      <w:r w:rsidRPr="002D4D87">
        <w:rPr>
          <w:sz w:val="24"/>
          <w:szCs w:val="24"/>
        </w:rPr>
        <w:t>(8 oz.)</w:t>
      </w:r>
    </w:p>
    <w:p w14:paraId="527724D7" w14:textId="77777777" w:rsidR="00D00C2C" w:rsidRPr="002D4D87" w:rsidRDefault="00D00C2C" w:rsidP="00D00C2C">
      <w:pPr>
        <w:pStyle w:val="BodyText"/>
        <w:spacing w:before="1"/>
        <w:rPr>
          <w:sz w:val="24"/>
          <w:szCs w:val="24"/>
        </w:rPr>
      </w:pPr>
    </w:p>
    <w:p w14:paraId="3FCD3036" w14:textId="77777777" w:rsidR="00D00C2C" w:rsidRPr="002D4D87" w:rsidRDefault="00D00C2C" w:rsidP="00D00C2C">
      <w:pPr>
        <w:pStyle w:val="BodyText"/>
        <w:spacing w:before="1"/>
        <w:rPr>
          <w:sz w:val="24"/>
          <w:szCs w:val="24"/>
        </w:rPr>
      </w:pPr>
      <w:r w:rsidRPr="002D4D87">
        <w:rPr>
          <w:sz w:val="24"/>
          <w:szCs w:val="24"/>
        </w:rPr>
        <w:t>Kleenex facial tissue</w:t>
      </w:r>
    </w:p>
    <w:p w14:paraId="3DBF6055" w14:textId="77777777" w:rsidR="00D00C2C" w:rsidRPr="002D4D87" w:rsidRDefault="00D00C2C" w:rsidP="00D00C2C">
      <w:pPr>
        <w:pStyle w:val="BodyText"/>
        <w:spacing w:before="1"/>
        <w:rPr>
          <w:sz w:val="24"/>
          <w:szCs w:val="24"/>
        </w:rPr>
      </w:pPr>
    </w:p>
    <w:p w14:paraId="71DF791D" w14:textId="77777777" w:rsidR="00D00C2C" w:rsidRPr="002D4D87" w:rsidRDefault="00D00C2C" w:rsidP="00D00C2C">
      <w:pPr>
        <w:pStyle w:val="BodyText"/>
        <w:spacing w:before="1"/>
        <w:rPr>
          <w:sz w:val="24"/>
          <w:szCs w:val="24"/>
        </w:rPr>
      </w:pPr>
      <w:r w:rsidRPr="002D4D87">
        <w:rPr>
          <w:sz w:val="24"/>
          <w:szCs w:val="24"/>
        </w:rPr>
        <w:t>1 pack of Wipes</w:t>
      </w:r>
    </w:p>
    <w:p w14:paraId="25363E61" w14:textId="77777777" w:rsidR="00D00C2C" w:rsidRPr="002D4D87" w:rsidRDefault="00D00C2C" w:rsidP="00D00C2C">
      <w:pPr>
        <w:pStyle w:val="BodyText"/>
        <w:spacing w:before="9"/>
        <w:ind w:left="0"/>
        <w:rPr>
          <w:szCs w:val="24"/>
        </w:rPr>
      </w:pPr>
    </w:p>
    <w:p w14:paraId="2D03D7FF" w14:textId="77777777" w:rsidR="00D00C2C" w:rsidRPr="002D4D87" w:rsidRDefault="00D00C2C" w:rsidP="00D00C2C">
      <w:pPr>
        <w:pStyle w:val="BodyText"/>
        <w:rPr>
          <w:sz w:val="24"/>
          <w:szCs w:val="24"/>
        </w:rPr>
      </w:pPr>
      <w:r w:rsidRPr="002D4D87">
        <w:rPr>
          <w:sz w:val="24"/>
          <w:szCs w:val="24"/>
        </w:rPr>
        <w:t>Pull-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Ups with</w:t>
      </w:r>
      <w:r w:rsidRPr="002D4D87">
        <w:rPr>
          <w:spacing w:val="-4"/>
          <w:sz w:val="24"/>
          <w:szCs w:val="24"/>
        </w:rPr>
        <w:t xml:space="preserve"> </w:t>
      </w:r>
      <w:r w:rsidRPr="002D4D87">
        <w:rPr>
          <w:sz w:val="24"/>
          <w:szCs w:val="24"/>
        </w:rPr>
        <w:t>“velcro on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the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side”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if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your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child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is</w:t>
      </w:r>
      <w:r w:rsidRPr="002D4D87">
        <w:rPr>
          <w:spacing w:val="3"/>
          <w:sz w:val="24"/>
          <w:szCs w:val="24"/>
        </w:rPr>
        <w:t xml:space="preserve"> </w:t>
      </w:r>
      <w:r w:rsidRPr="002D4D87">
        <w:rPr>
          <w:sz w:val="24"/>
          <w:szCs w:val="24"/>
        </w:rPr>
        <w:t>not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potty trained.</w:t>
      </w:r>
    </w:p>
    <w:p w14:paraId="0782136D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  <w:sectPr w:rsidR="00D00C2C" w:rsidRPr="002D4D87" w:rsidSect="00D00C2C">
          <w:headerReference w:type="default" r:id="rId7"/>
          <w:pgSz w:w="12240" w:h="15840"/>
          <w:pgMar w:top="990" w:right="1420" w:bottom="280" w:left="1340" w:header="720" w:footer="720" w:gutter="0"/>
          <w:cols w:space="720"/>
        </w:sectPr>
      </w:pPr>
    </w:p>
    <w:p w14:paraId="24300282" w14:textId="77777777" w:rsidR="00D00C2C" w:rsidRPr="002D4D87" w:rsidRDefault="00D00C2C" w:rsidP="00D00C2C">
      <w:pPr>
        <w:pStyle w:val="Heading1"/>
        <w:numPr>
          <w:ilvl w:val="1"/>
          <w:numId w:val="2"/>
        </w:numPr>
        <w:tabs>
          <w:tab w:val="num" w:pos="360"/>
          <w:tab w:val="left" w:pos="511"/>
        </w:tabs>
        <w:spacing w:before="61"/>
        <w:rPr>
          <w:sz w:val="24"/>
          <w:szCs w:val="24"/>
        </w:rPr>
      </w:pPr>
      <w:r w:rsidRPr="002D4D87">
        <w:rPr>
          <w:sz w:val="24"/>
          <w:szCs w:val="24"/>
        </w:rPr>
        <w:lastRenderedPageBreak/>
        <w:t>Mrs.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McKelvey’s</w:t>
      </w:r>
      <w:r w:rsidRPr="002D4D87">
        <w:rPr>
          <w:spacing w:val="-5"/>
          <w:sz w:val="24"/>
          <w:szCs w:val="24"/>
        </w:rPr>
        <w:t xml:space="preserve"> </w:t>
      </w:r>
      <w:r w:rsidRPr="002D4D87">
        <w:rPr>
          <w:sz w:val="24"/>
          <w:szCs w:val="24"/>
        </w:rPr>
        <w:t>Class</w:t>
      </w:r>
    </w:p>
    <w:p w14:paraId="60DCFAC2" w14:textId="77777777" w:rsidR="00D00C2C" w:rsidRPr="002D4D87" w:rsidRDefault="00D00C2C" w:rsidP="00D00C2C">
      <w:pPr>
        <w:pStyle w:val="BodyText"/>
        <w:spacing w:before="9"/>
        <w:ind w:left="0"/>
        <w:rPr>
          <w:b/>
          <w:szCs w:val="24"/>
        </w:rPr>
      </w:pPr>
    </w:p>
    <w:p w14:paraId="188CD3E6" w14:textId="77777777" w:rsidR="00D00C2C" w:rsidRPr="002D4D87" w:rsidRDefault="00D00C2C" w:rsidP="00D00C2C">
      <w:pPr>
        <w:pStyle w:val="BodyText"/>
        <w:spacing w:line="465" w:lineRule="auto"/>
        <w:ind w:right="5046"/>
        <w:rPr>
          <w:sz w:val="24"/>
          <w:szCs w:val="24"/>
        </w:rPr>
      </w:pPr>
      <w:r w:rsidRPr="002D4D87">
        <w:rPr>
          <w:sz w:val="24"/>
          <w:szCs w:val="24"/>
        </w:rPr>
        <w:t>Book Supply Fee $35</w:t>
      </w:r>
    </w:p>
    <w:p w14:paraId="6DA9D5D9" w14:textId="77777777" w:rsidR="00D00C2C" w:rsidRPr="002D4D87" w:rsidRDefault="00D00C2C" w:rsidP="00D00C2C">
      <w:pPr>
        <w:pStyle w:val="BodyText"/>
        <w:spacing w:line="465" w:lineRule="auto"/>
        <w:ind w:right="5046"/>
        <w:rPr>
          <w:sz w:val="24"/>
          <w:szCs w:val="24"/>
        </w:rPr>
      </w:pP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Kinder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mat (blue and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red)</w:t>
      </w:r>
    </w:p>
    <w:p w14:paraId="277DE7FC" w14:textId="77777777" w:rsidR="00D00C2C" w:rsidRPr="002D4D87" w:rsidRDefault="00D00C2C" w:rsidP="00D00C2C">
      <w:pPr>
        <w:pStyle w:val="BodyText"/>
        <w:rPr>
          <w:sz w:val="24"/>
          <w:szCs w:val="24"/>
        </w:rPr>
      </w:pPr>
      <w:r w:rsidRPr="002D4D87">
        <w:rPr>
          <w:sz w:val="24"/>
          <w:szCs w:val="24"/>
        </w:rPr>
        <w:t>SMALL baby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blanket</w:t>
      </w:r>
    </w:p>
    <w:p w14:paraId="243975A8" w14:textId="77777777" w:rsidR="00D00C2C" w:rsidRPr="002D4D87" w:rsidRDefault="00D00C2C" w:rsidP="00D00C2C">
      <w:pPr>
        <w:pStyle w:val="BodyText"/>
        <w:spacing w:before="7"/>
        <w:ind w:left="0"/>
        <w:rPr>
          <w:szCs w:val="24"/>
        </w:rPr>
      </w:pPr>
    </w:p>
    <w:p w14:paraId="4B636FF8" w14:textId="77777777" w:rsidR="00D00C2C" w:rsidRPr="002D4D87" w:rsidRDefault="00D00C2C" w:rsidP="00D00C2C">
      <w:pPr>
        <w:pStyle w:val="BodyText"/>
        <w:spacing w:line="465" w:lineRule="auto"/>
        <w:ind w:right="4525"/>
        <w:rPr>
          <w:sz w:val="24"/>
          <w:szCs w:val="24"/>
        </w:rPr>
      </w:pPr>
      <w:r w:rsidRPr="002D4D87">
        <w:rPr>
          <w:sz w:val="24"/>
          <w:szCs w:val="24"/>
        </w:rPr>
        <w:t>Extra</w:t>
      </w:r>
      <w:r w:rsidRPr="002D4D87">
        <w:rPr>
          <w:spacing w:val="-4"/>
          <w:sz w:val="24"/>
          <w:szCs w:val="24"/>
        </w:rPr>
        <w:t xml:space="preserve"> </w:t>
      </w:r>
      <w:r w:rsidRPr="002D4D87">
        <w:rPr>
          <w:sz w:val="24"/>
          <w:szCs w:val="24"/>
        </w:rPr>
        <w:t>(uniform)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change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of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clothes</w:t>
      </w:r>
      <w:r w:rsidRPr="002D4D87">
        <w:rPr>
          <w:spacing w:val="-4"/>
          <w:sz w:val="24"/>
          <w:szCs w:val="24"/>
        </w:rPr>
        <w:t xml:space="preserve"> </w:t>
      </w:r>
      <w:r w:rsidRPr="002D4D87">
        <w:rPr>
          <w:sz w:val="24"/>
          <w:szCs w:val="24"/>
        </w:rPr>
        <w:t>including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underwear</w:t>
      </w:r>
      <w:r w:rsidRPr="002D4D87">
        <w:rPr>
          <w:spacing w:val="-52"/>
          <w:sz w:val="24"/>
          <w:szCs w:val="24"/>
        </w:rPr>
        <w:t xml:space="preserve">  </w:t>
      </w:r>
      <w:r w:rsidRPr="002D4D87">
        <w:rPr>
          <w:spacing w:val="-1"/>
          <w:sz w:val="24"/>
          <w:szCs w:val="24"/>
        </w:rPr>
        <w:t xml:space="preserve"> 1 </w:t>
      </w:r>
      <w:r w:rsidRPr="002D4D87">
        <w:rPr>
          <w:sz w:val="24"/>
          <w:szCs w:val="24"/>
        </w:rPr>
        <w:t>large container</w:t>
      </w:r>
      <w:r w:rsidRPr="002D4D87">
        <w:rPr>
          <w:spacing w:val="1"/>
          <w:sz w:val="24"/>
          <w:szCs w:val="24"/>
        </w:rPr>
        <w:t xml:space="preserve"> </w:t>
      </w:r>
      <w:r w:rsidRPr="002D4D87">
        <w:rPr>
          <w:sz w:val="24"/>
          <w:szCs w:val="24"/>
        </w:rPr>
        <w:t>of hand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soap</w:t>
      </w:r>
    </w:p>
    <w:p w14:paraId="40CB50F0" w14:textId="77777777" w:rsidR="00D00C2C" w:rsidRPr="002D4D87" w:rsidRDefault="00D00C2C" w:rsidP="00D00C2C">
      <w:pPr>
        <w:pStyle w:val="BodyText"/>
        <w:spacing w:line="465" w:lineRule="auto"/>
        <w:ind w:right="4246"/>
        <w:rPr>
          <w:sz w:val="24"/>
          <w:szCs w:val="24"/>
        </w:rPr>
      </w:pPr>
      <w:r w:rsidRPr="002D4D87">
        <w:rPr>
          <w:sz w:val="24"/>
          <w:szCs w:val="24"/>
        </w:rPr>
        <w:t>1 box of facial tissue (more needed during winter months)</w:t>
      </w: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2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containers of baby wipes</w:t>
      </w:r>
    </w:p>
    <w:p w14:paraId="52ECEAD7" w14:textId="77777777" w:rsidR="00D00C2C" w:rsidRPr="002D4D87" w:rsidRDefault="00D00C2C" w:rsidP="00D00C2C">
      <w:pPr>
        <w:pStyle w:val="BodyText"/>
        <w:spacing w:before="1" w:line="465" w:lineRule="auto"/>
        <w:ind w:right="5126"/>
        <w:rPr>
          <w:sz w:val="24"/>
          <w:szCs w:val="24"/>
        </w:rPr>
      </w:pPr>
      <w:r w:rsidRPr="002D4D87">
        <w:rPr>
          <w:sz w:val="24"/>
          <w:szCs w:val="24"/>
        </w:rPr>
        <w:t>1 box each of Ziplock gallon &amp; quart size bags</w:t>
      </w:r>
    </w:p>
    <w:p w14:paraId="65FA2A45" w14:textId="77777777" w:rsidR="00D00C2C" w:rsidRPr="002D4D87" w:rsidRDefault="00D00C2C" w:rsidP="00D00C2C">
      <w:pPr>
        <w:pStyle w:val="BodyText"/>
        <w:spacing w:before="1" w:line="465" w:lineRule="auto"/>
        <w:ind w:right="5126"/>
        <w:rPr>
          <w:sz w:val="24"/>
          <w:szCs w:val="24"/>
        </w:rPr>
      </w:pP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1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case of</w:t>
      </w:r>
      <w:r w:rsidRPr="002D4D87">
        <w:rPr>
          <w:spacing w:val="1"/>
          <w:sz w:val="24"/>
          <w:szCs w:val="24"/>
        </w:rPr>
        <w:t xml:space="preserve"> </w:t>
      </w:r>
      <w:r w:rsidRPr="002D4D87">
        <w:rPr>
          <w:sz w:val="24"/>
          <w:szCs w:val="24"/>
        </w:rPr>
        <w:t>bottled water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(8 oz), more as needed.</w:t>
      </w:r>
    </w:p>
    <w:p w14:paraId="4934960C" w14:textId="77777777" w:rsidR="00D00C2C" w:rsidRPr="002D4D87" w:rsidRDefault="00D00C2C" w:rsidP="00D00C2C">
      <w:pPr>
        <w:pStyle w:val="BodyText"/>
        <w:spacing w:before="2"/>
        <w:rPr>
          <w:sz w:val="24"/>
          <w:szCs w:val="24"/>
        </w:rPr>
      </w:pPr>
      <w:r w:rsidRPr="002D4D87">
        <w:rPr>
          <w:sz w:val="24"/>
          <w:szCs w:val="24"/>
        </w:rPr>
        <w:t>1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can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of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disinfectant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spray</w:t>
      </w:r>
    </w:p>
    <w:p w14:paraId="016D234E" w14:textId="77777777" w:rsidR="00D00C2C" w:rsidRPr="002D4D87" w:rsidRDefault="00D00C2C" w:rsidP="00D00C2C">
      <w:pPr>
        <w:pStyle w:val="BodyText"/>
        <w:spacing w:before="6"/>
        <w:ind w:left="0"/>
        <w:rPr>
          <w:szCs w:val="24"/>
        </w:rPr>
      </w:pPr>
    </w:p>
    <w:p w14:paraId="52F00BC0" w14:textId="77777777" w:rsidR="00D00C2C" w:rsidRPr="002D4D87" w:rsidRDefault="00D00C2C" w:rsidP="00D00C2C">
      <w:pPr>
        <w:pStyle w:val="BodyText"/>
        <w:spacing w:before="1" w:line="468" w:lineRule="auto"/>
        <w:ind w:right="6109"/>
        <w:rPr>
          <w:sz w:val="24"/>
          <w:szCs w:val="24"/>
        </w:rPr>
      </w:pPr>
      <w:r w:rsidRPr="002D4D87">
        <w:rPr>
          <w:sz w:val="24"/>
          <w:szCs w:val="24"/>
        </w:rPr>
        <w:t>1 container of Clorox or Lysol wipes</w:t>
      </w: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1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mask to be kept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at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 xml:space="preserve">school. </w:t>
      </w:r>
    </w:p>
    <w:p w14:paraId="5DFFA93A" w14:textId="77777777" w:rsidR="00D00C2C" w:rsidRPr="002D4D87" w:rsidRDefault="00D00C2C" w:rsidP="00D00C2C">
      <w:pPr>
        <w:pStyle w:val="BodyText"/>
        <w:spacing w:before="1" w:line="468" w:lineRule="auto"/>
        <w:ind w:right="6109"/>
        <w:rPr>
          <w:b/>
          <w:bCs/>
          <w:sz w:val="24"/>
          <w:szCs w:val="24"/>
        </w:rPr>
      </w:pPr>
      <w:r w:rsidRPr="002D4D87">
        <w:rPr>
          <w:b/>
          <w:bCs/>
          <w:sz w:val="24"/>
          <w:szCs w:val="24"/>
        </w:rPr>
        <w:t>One mask worn every day</w:t>
      </w:r>
    </w:p>
    <w:p w14:paraId="340C11A1" w14:textId="77777777" w:rsidR="00D00C2C" w:rsidRPr="002D4D87" w:rsidRDefault="00D00C2C" w:rsidP="00D00C2C">
      <w:pPr>
        <w:pStyle w:val="BodyText"/>
        <w:spacing w:before="1" w:line="468" w:lineRule="auto"/>
        <w:ind w:right="6109"/>
        <w:rPr>
          <w:sz w:val="24"/>
          <w:szCs w:val="24"/>
        </w:rPr>
      </w:pPr>
      <w:r w:rsidRPr="002D4D87">
        <w:rPr>
          <w:sz w:val="24"/>
          <w:szCs w:val="24"/>
        </w:rPr>
        <w:t>Over-sized t-shirt for art activities</w:t>
      </w:r>
    </w:p>
    <w:p w14:paraId="4E0D151F" w14:textId="1BCB166A" w:rsidR="00D00C2C" w:rsidRDefault="00D00C2C" w:rsidP="00D00C2C">
      <w:pPr>
        <w:pStyle w:val="BodyText"/>
        <w:spacing w:before="1"/>
        <w:ind w:left="0"/>
        <w:rPr>
          <w:sz w:val="36"/>
          <w:szCs w:val="24"/>
        </w:rPr>
      </w:pPr>
    </w:p>
    <w:p w14:paraId="5927940F" w14:textId="5E67DC16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517333A0" w14:textId="4B904FB9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7A4F5ACC" w14:textId="515B4835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35EDFC16" w14:textId="05ECA1E0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620AC598" w14:textId="524B5366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2ECB6193" w14:textId="4B6AFEFF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62C5581F" w14:textId="47D29526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74B09E41" w14:textId="36B42072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374D8091" w14:textId="334A1BA2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3D12F157" w14:textId="1AC16821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08C48572" w14:textId="76401684" w:rsidR="002D4D87" w:rsidRDefault="002D4D87" w:rsidP="00D00C2C">
      <w:pPr>
        <w:pStyle w:val="BodyText"/>
        <w:spacing w:before="1"/>
        <w:ind w:left="0"/>
        <w:rPr>
          <w:sz w:val="36"/>
          <w:szCs w:val="24"/>
        </w:rPr>
      </w:pPr>
    </w:p>
    <w:p w14:paraId="66F0129D" w14:textId="77777777" w:rsidR="00D00C2C" w:rsidRPr="002D4D87" w:rsidRDefault="00D00C2C" w:rsidP="00D00C2C">
      <w:pPr>
        <w:pStyle w:val="Heading1"/>
        <w:numPr>
          <w:ilvl w:val="1"/>
          <w:numId w:val="2"/>
        </w:numPr>
        <w:tabs>
          <w:tab w:val="num" w:pos="360"/>
          <w:tab w:val="left" w:pos="511"/>
        </w:tabs>
        <w:rPr>
          <w:sz w:val="24"/>
          <w:szCs w:val="24"/>
        </w:rPr>
      </w:pPr>
      <w:r w:rsidRPr="002D4D87">
        <w:rPr>
          <w:sz w:val="24"/>
          <w:szCs w:val="24"/>
        </w:rPr>
        <w:lastRenderedPageBreak/>
        <w:t xml:space="preserve">Ms. L. Stevens and Ms. 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R.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Brown’s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Class</w:t>
      </w:r>
    </w:p>
    <w:p w14:paraId="2306EE66" w14:textId="77777777" w:rsidR="00D00C2C" w:rsidRPr="002D4D87" w:rsidRDefault="00D00C2C" w:rsidP="00D00C2C">
      <w:pPr>
        <w:pStyle w:val="BodyText"/>
        <w:spacing w:before="7"/>
        <w:ind w:left="0"/>
        <w:rPr>
          <w:b/>
          <w:szCs w:val="24"/>
        </w:rPr>
      </w:pPr>
    </w:p>
    <w:p w14:paraId="5BF47EF8" w14:textId="77777777" w:rsidR="00D00C2C" w:rsidRPr="002D4D87" w:rsidRDefault="00D00C2C" w:rsidP="00D00C2C">
      <w:pPr>
        <w:pStyle w:val="BodyText"/>
        <w:spacing w:line="468" w:lineRule="auto"/>
        <w:ind w:right="5160"/>
        <w:rPr>
          <w:sz w:val="24"/>
          <w:szCs w:val="24"/>
        </w:rPr>
      </w:pPr>
      <w:r w:rsidRPr="002D4D87">
        <w:rPr>
          <w:sz w:val="24"/>
          <w:szCs w:val="24"/>
        </w:rPr>
        <w:t>Kinder</w:t>
      </w:r>
      <w:r w:rsidRPr="002D4D87">
        <w:rPr>
          <w:spacing w:val="-12"/>
          <w:sz w:val="24"/>
          <w:szCs w:val="24"/>
        </w:rPr>
        <w:t xml:space="preserve"> </w:t>
      </w:r>
      <w:r w:rsidRPr="002D4D87">
        <w:rPr>
          <w:sz w:val="24"/>
          <w:szCs w:val="24"/>
        </w:rPr>
        <w:t>mat Blue and Red (New Students Only)</w:t>
      </w:r>
    </w:p>
    <w:p w14:paraId="4DB7C79C" w14:textId="77777777" w:rsidR="00D00C2C" w:rsidRPr="002D4D87" w:rsidRDefault="00D00C2C" w:rsidP="00D00C2C">
      <w:pPr>
        <w:pStyle w:val="BodyText"/>
        <w:spacing w:line="465" w:lineRule="auto"/>
        <w:ind w:right="5250"/>
        <w:rPr>
          <w:spacing w:val="-52"/>
          <w:sz w:val="24"/>
          <w:szCs w:val="24"/>
        </w:rPr>
      </w:pPr>
      <w:r w:rsidRPr="002D4D87">
        <w:rPr>
          <w:sz w:val="24"/>
          <w:szCs w:val="24"/>
        </w:rPr>
        <w:t>Change of uniform clothes (labeled)</w:t>
      </w:r>
      <w:r w:rsidRPr="002D4D87">
        <w:rPr>
          <w:spacing w:val="-52"/>
          <w:sz w:val="24"/>
          <w:szCs w:val="24"/>
        </w:rPr>
        <w:t xml:space="preserve"> </w:t>
      </w:r>
    </w:p>
    <w:p w14:paraId="1E718B82" w14:textId="40EDC11C" w:rsidR="00D00C2C" w:rsidRPr="002D4D87" w:rsidRDefault="00D00C2C" w:rsidP="00D00C2C">
      <w:pPr>
        <w:pStyle w:val="BodyText"/>
        <w:spacing w:line="465" w:lineRule="auto"/>
        <w:ind w:right="4260"/>
        <w:rPr>
          <w:sz w:val="24"/>
          <w:szCs w:val="24"/>
        </w:rPr>
      </w:pPr>
      <w:r w:rsidRPr="002D4D87">
        <w:rPr>
          <w:sz w:val="24"/>
          <w:szCs w:val="24"/>
        </w:rPr>
        <w:t>1</w:t>
      </w:r>
      <w:r w:rsidRPr="002D4D87">
        <w:rPr>
          <w:spacing w:val="-1"/>
          <w:sz w:val="24"/>
          <w:szCs w:val="24"/>
        </w:rPr>
        <w:t xml:space="preserve"> </w:t>
      </w:r>
      <w:r w:rsidR="00045FC5" w:rsidRPr="002D4D87">
        <w:rPr>
          <w:sz w:val="24"/>
          <w:szCs w:val="24"/>
        </w:rPr>
        <w:t>Reusable water bottle to be kept at school</w:t>
      </w:r>
    </w:p>
    <w:p w14:paraId="0501B9EB" w14:textId="77777777" w:rsidR="00D00C2C" w:rsidRPr="002D4D87" w:rsidRDefault="00D00C2C" w:rsidP="00D00C2C">
      <w:pPr>
        <w:pStyle w:val="ListParagraph"/>
        <w:tabs>
          <w:tab w:val="left" w:pos="267"/>
        </w:tabs>
        <w:spacing w:line="465" w:lineRule="auto"/>
        <w:ind w:left="100" w:right="4735" w:firstLine="0"/>
        <w:rPr>
          <w:sz w:val="24"/>
          <w:szCs w:val="24"/>
        </w:rPr>
      </w:pPr>
      <w:r w:rsidRPr="002D4D87">
        <w:rPr>
          <w:sz w:val="24"/>
          <w:szCs w:val="24"/>
        </w:rPr>
        <w:t>1 Pack of Wipes (will update as needed)</w:t>
      </w:r>
    </w:p>
    <w:p w14:paraId="2E462EFC" w14:textId="77777777" w:rsidR="00D00C2C" w:rsidRPr="002D4D87" w:rsidRDefault="00D00C2C" w:rsidP="00D00C2C">
      <w:pPr>
        <w:pStyle w:val="ListParagraph"/>
        <w:tabs>
          <w:tab w:val="left" w:pos="100"/>
        </w:tabs>
        <w:spacing w:line="465" w:lineRule="auto"/>
        <w:ind w:left="100" w:right="3540" w:firstLine="0"/>
        <w:jc w:val="both"/>
        <w:rPr>
          <w:sz w:val="24"/>
          <w:szCs w:val="24"/>
        </w:rPr>
      </w:pPr>
      <w:r w:rsidRPr="002D4D87">
        <w:rPr>
          <w:sz w:val="24"/>
          <w:szCs w:val="24"/>
        </w:rPr>
        <w:t>1 container of hand sanitizer (will update as needed)</w:t>
      </w:r>
    </w:p>
    <w:p w14:paraId="55853F61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pacing w:val="-52"/>
          <w:sz w:val="24"/>
          <w:szCs w:val="24"/>
        </w:rPr>
        <w:t xml:space="preserve">                             </w:t>
      </w:r>
      <w:r w:rsidRPr="002D4D87">
        <w:rPr>
          <w:rFonts w:ascii="Times New Roman" w:hAnsi="Times New Roman" w:cs="Times New Roman"/>
          <w:sz w:val="24"/>
          <w:szCs w:val="24"/>
        </w:rPr>
        <w:t>1</w:t>
      </w:r>
      <w:r w:rsidRPr="002D4D87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large bottle</w:t>
      </w:r>
      <w:r w:rsidRPr="002D4D8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of</w:t>
      </w:r>
      <w:r w:rsidRPr="002D4D8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liquid hand</w:t>
      </w:r>
      <w:r w:rsidRPr="002D4D8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soap (will update as needed)</w:t>
      </w:r>
    </w:p>
    <w:p w14:paraId="73DD512A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</w:pPr>
    </w:p>
    <w:p w14:paraId="0C7FABCD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 1 box of facial tissue (will update as needed)</w:t>
      </w:r>
    </w:p>
    <w:p w14:paraId="18EE8E8C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</w:pPr>
    </w:p>
    <w:p w14:paraId="12DF57BF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10 Disposable masks to be kept</w:t>
      </w:r>
      <w:r w:rsidRPr="002D4D8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at</w:t>
      </w:r>
      <w:r w:rsidRPr="002D4D87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school (will update as needed)</w:t>
      </w:r>
    </w:p>
    <w:p w14:paraId="1D35E76C" w14:textId="77777777" w:rsidR="00D00C2C" w:rsidRPr="002D4D87" w:rsidRDefault="00D00C2C" w:rsidP="00D00C2C">
      <w:pPr>
        <w:pStyle w:val="BodyText"/>
        <w:spacing w:before="1" w:line="468" w:lineRule="auto"/>
        <w:ind w:right="6109"/>
        <w:rPr>
          <w:szCs w:val="24"/>
        </w:rPr>
      </w:pPr>
    </w:p>
    <w:p w14:paraId="37FBD414" w14:textId="73F72FDA" w:rsidR="00D00C2C" w:rsidRPr="002D4D87" w:rsidRDefault="00D00C2C" w:rsidP="00604120">
      <w:pPr>
        <w:pStyle w:val="BodyText"/>
        <w:tabs>
          <w:tab w:val="left" w:pos="100"/>
        </w:tabs>
        <w:spacing w:before="1" w:line="468" w:lineRule="auto"/>
        <w:ind w:right="5790"/>
        <w:rPr>
          <w:sz w:val="24"/>
          <w:szCs w:val="24"/>
        </w:rPr>
      </w:pPr>
      <w:r w:rsidRPr="002D4D87">
        <w:rPr>
          <w:b/>
          <w:bCs/>
          <w:szCs w:val="24"/>
        </w:rPr>
        <w:t>*</w:t>
      </w:r>
      <w:r w:rsidRPr="002D4D87">
        <w:rPr>
          <w:sz w:val="24"/>
          <w:szCs w:val="24"/>
        </w:rPr>
        <w:t xml:space="preserve">Over-sized t-shirt for art </w:t>
      </w:r>
      <w:r w:rsidR="00604120">
        <w:rPr>
          <w:sz w:val="24"/>
          <w:szCs w:val="24"/>
        </w:rPr>
        <w:t>a</w:t>
      </w:r>
      <w:r w:rsidRPr="002D4D87">
        <w:rPr>
          <w:sz w:val="24"/>
          <w:szCs w:val="24"/>
        </w:rPr>
        <w:t>ctivities</w:t>
      </w:r>
    </w:p>
    <w:p w14:paraId="5303E5CC" w14:textId="77777777" w:rsidR="00D00C2C" w:rsidRPr="002D4D87" w:rsidRDefault="00D00C2C" w:rsidP="00D00C2C">
      <w:pPr>
        <w:pStyle w:val="BodyText"/>
        <w:tabs>
          <w:tab w:val="left" w:pos="100"/>
        </w:tabs>
        <w:spacing w:before="1" w:line="465" w:lineRule="auto"/>
        <w:ind w:right="4710"/>
        <w:rPr>
          <w:sz w:val="24"/>
          <w:szCs w:val="24"/>
        </w:rPr>
        <w:sectPr w:rsidR="00D00C2C" w:rsidRPr="002D4D87" w:rsidSect="009C279D">
          <w:pgSz w:w="12240" w:h="15840"/>
          <w:pgMar w:top="900" w:right="1420" w:bottom="280" w:left="1340" w:header="720" w:footer="720" w:gutter="0"/>
          <w:cols w:space="720"/>
        </w:sectPr>
      </w:pPr>
      <w:r w:rsidRPr="002D4D87">
        <w:rPr>
          <w:sz w:val="24"/>
          <w:szCs w:val="24"/>
        </w:rPr>
        <w:t>*Students should wear a mask to school each day</w:t>
      </w:r>
    </w:p>
    <w:p w14:paraId="5793977A" w14:textId="77777777" w:rsidR="00D00C2C" w:rsidRPr="002D4D87" w:rsidRDefault="00D00C2C" w:rsidP="00D00C2C">
      <w:pPr>
        <w:pStyle w:val="Heading1"/>
        <w:tabs>
          <w:tab w:val="left" w:pos="511"/>
        </w:tabs>
        <w:spacing w:before="92"/>
        <w:ind w:left="99" w:firstLine="0"/>
        <w:jc w:val="both"/>
        <w:rPr>
          <w:sz w:val="24"/>
          <w:szCs w:val="24"/>
        </w:rPr>
      </w:pPr>
      <w:r w:rsidRPr="002D4D87">
        <w:rPr>
          <w:sz w:val="24"/>
          <w:szCs w:val="24"/>
        </w:rPr>
        <w:lastRenderedPageBreak/>
        <w:t>K-5/1</w:t>
      </w:r>
      <w:r w:rsidRPr="002D4D87">
        <w:rPr>
          <w:sz w:val="24"/>
          <w:szCs w:val="24"/>
          <w:vertAlign w:val="superscript"/>
        </w:rPr>
        <w:t>st</w:t>
      </w:r>
      <w:r w:rsidRPr="002D4D87">
        <w:rPr>
          <w:sz w:val="24"/>
          <w:szCs w:val="24"/>
        </w:rPr>
        <w:t xml:space="preserve"> Grade Ms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Pinckney’s</w:t>
      </w:r>
      <w:r w:rsidRPr="002D4D87">
        <w:rPr>
          <w:spacing w:val="-4"/>
          <w:sz w:val="24"/>
          <w:szCs w:val="24"/>
        </w:rPr>
        <w:t xml:space="preserve"> </w:t>
      </w:r>
      <w:r w:rsidRPr="002D4D87">
        <w:rPr>
          <w:sz w:val="24"/>
          <w:szCs w:val="24"/>
        </w:rPr>
        <w:t>Class</w:t>
      </w:r>
    </w:p>
    <w:p w14:paraId="54271164" w14:textId="77777777" w:rsidR="00D00C2C" w:rsidRPr="002D4D87" w:rsidRDefault="00D00C2C" w:rsidP="00D00C2C">
      <w:pPr>
        <w:pStyle w:val="BodyText"/>
        <w:spacing w:before="6"/>
        <w:ind w:left="0"/>
        <w:rPr>
          <w:b/>
          <w:szCs w:val="24"/>
        </w:rPr>
      </w:pPr>
    </w:p>
    <w:p w14:paraId="79D2FCA5" w14:textId="77777777" w:rsidR="00D00C2C" w:rsidRPr="002D4D87" w:rsidRDefault="00D00C2C" w:rsidP="00D00C2C">
      <w:pPr>
        <w:pStyle w:val="ListParagraph"/>
        <w:tabs>
          <w:tab w:val="left" w:pos="267"/>
        </w:tabs>
        <w:spacing w:line="465" w:lineRule="auto"/>
        <w:ind w:left="100" w:right="4735" w:firstLine="0"/>
        <w:rPr>
          <w:sz w:val="24"/>
          <w:szCs w:val="24"/>
        </w:rPr>
      </w:pPr>
      <w:r w:rsidRPr="002D4D87">
        <w:rPr>
          <w:sz w:val="24"/>
          <w:szCs w:val="24"/>
        </w:rPr>
        <w:t>Book Bag</w:t>
      </w:r>
    </w:p>
    <w:p w14:paraId="2E33458C" w14:textId="77777777" w:rsidR="00D00C2C" w:rsidRPr="002D4D87" w:rsidRDefault="00D00C2C" w:rsidP="00D00C2C">
      <w:pPr>
        <w:pStyle w:val="ListParagraph"/>
        <w:tabs>
          <w:tab w:val="left" w:pos="267"/>
        </w:tabs>
        <w:spacing w:line="465" w:lineRule="auto"/>
        <w:ind w:left="100" w:right="4735" w:firstLine="0"/>
        <w:rPr>
          <w:sz w:val="24"/>
          <w:szCs w:val="24"/>
        </w:rPr>
      </w:pPr>
      <w:r w:rsidRPr="002D4D87">
        <w:rPr>
          <w:sz w:val="24"/>
          <w:szCs w:val="24"/>
        </w:rPr>
        <w:t>1 Pack of Wipes (will update as needed)</w:t>
      </w:r>
    </w:p>
    <w:p w14:paraId="4CC34F94" w14:textId="0CBB5A67" w:rsidR="0003285F" w:rsidRDefault="00D00C2C" w:rsidP="0003285F">
      <w:pPr>
        <w:tabs>
          <w:tab w:val="left" w:pos="100"/>
          <w:tab w:val="left" w:pos="267"/>
        </w:tabs>
        <w:spacing w:before="2" w:line="465" w:lineRule="auto"/>
        <w:ind w:left="100" w:right="6870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4 composition </w:t>
      </w:r>
      <w:r w:rsidR="0003285F">
        <w:rPr>
          <w:rFonts w:ascii="Times New Roman" w:hAnsi="Times New Roman" w:cs="Times New Roman"/>
          <w:sz w:val="24"/>
          <w:szCs w:val="24"/>
        </w:rPr>
        <w:t>n</w:t>
      </w:r>
      <w:r w:rsidRPr="002D4D87">
        <w:rPr>
          <w:rFonts w:ascii="Times New Roman" w:hAnsi="Times New Roman" w:cs="Times New Roman"/>
          <w:sz w:val="24"/>
          <w:szCs w:val="24"/>
        </w:rPr>
        <w:t>otebooks</w:t>
      </w:r>
    </w:p>
    <w:p w14:paraId="0A87E7DB" w14:textId="7B36EEAA" w:rsidR="002D1A4D" w:rsidRPr="002D1A4D" w:rsidRDefault="002D1A4D" w:rsidP="002D1A4D">
      <w:pPr>
        <w:pStyle w:val="ListParagraph"/>
        <w:numPr>
          <w:ilvl w:val="0"/>
          <w:numId w:val="3"/>
        </w:numPr>
        <w:tabs>
          <w:tab w:val="left" w:pos="100"/>
          <w:tab w:val="left" w:pos="267"/>
        </w:tabs>
        <w:spacing w:before="2" w:line="465" w:lineRule="auto"/>
        <w:ind w:right="6870"/>
        <w:rPr>
          <w:sz w:val="24"/>
          <w:szCs w:val="24"/>
        </w:rPr>
      </w:pPr>
      <w:r w:rsidRPr="002D1A4D">
        <w:rPr>
          <w:sz w:val="24"/>
          <w:szCs w:val="24"/>
        </w:rPr>
        <w:t>2 inch binder</w:t>
      </w:r>
    </w:p>
    <w:p w14:paraId="2C5D6ABE" w14:textId="0F9F0978" w:rsidR="00D00C2C" w:rsidRPr="002D1A4D" w:rsidRDefault="00D00C2C" w:rsidP="002D1A4D">
      <w:pPr>
        <w:tabs>
          <w:tab w:val="left" w:pos="100"/>
          <w:tab w:val="left" w:pos="267"/>
        </w:tabs>
        <w:spacing w:before="2" w:line="465" w:lineRule="auto"/>
        <w:ind w:left="100" w:right="7163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2D4D87">
        <w:rPr>
          <w:rFonts w:ascii="Times New Roman" w:hAnsi="Times New Roman" w:cs="Times New Roman"/>
          <w:sz w:val="24"/>
          <w:szCs w:val="24"/>
        </w:rPr>
        <w:t>Lunch bag</w:t>
      </w:r>
    </w:p>
    <w:p w14:paraId="16D4CAE6" w14:textId="77777777" w:rsidR="00D00C2C" w:rsidRPr="002D4D87" w:rsidRDefault="00D00C2C" w:rsidP="00D00C2C">
      <w:pPr>
        <w:pStyle w:val="ListParagraph"/>
        <w:tabs>
          <w:tab w:val="left" w:pos="267"/>
        </w:tabs>
        <w:spacing w:line="465" w:lineRule="auto"/>
        <w:ind w:left="100" w:right="6878" w:firstLine="0"/>
        <w:rPr>
          <w:sz w:val="24"/>
          <w:szCs w:val="24"/>
        </w:rPr>
      </w:pPr>
      <w:r w:rsidRPr="002D4D87">
        <w:rPr>
          <w:sz w:val="24"/>
          <w:szCs w:val="24"/>
        </w:rPr>
        <w:t>small umbrella</w:t>
      </w:r>
    </w:p>
    <w:p w14:paraId="7C78A527" w14:textId="77777777" w:rsidR="00D00C2C" w:rsidRPr="002D4D87" w:rsidRDefault="00D00C2C" w:rsidP="00D00C2C">
      <w:pPr>
        <w:pStyle w:val="BodyText"/>
        <w:rPr>
          <w:sz w:val="24"/>
          <w:szCs w:val="24"/>
        </w:rPr>
      </w:pPr>
      <w:r w:rsidRPr="002D4D87">
        <w:rPr>
          <w:sz w:val="24"/>
          <w:szCs w:val="24"/>
        </w:rPr>
        <w:t>Ear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buds</w:t>
      </w:r>
    </w:p>
    <w:p w14:paraId="3B64D3F0" w14:textId="77777777" w:rsidR="00D00C2C" w:rsidRPr="002D4D87" w:rsidRDefault="00D00C2C" w:rsidP="00D00C2C">
      <w:pPr>
        <w:pStyle w:val="BodyText"/>
        <w:spacing w:before="9"/>
        <w:ind w:left="0"/>
        <w:rPr>
          <w:szCs w:val="24"/>
        </w:rPr>
      </w:pPr>
    </w:p>
    <w:p w14:paraId="262360F3" w14:textId="77777777" w:rsidR="00D00C2C" w:rsidRPr="002D4D87" w:rsidRDefault="00D00C2C" w:rsidP="00D00C2C">
      <w:pPr>
        <w:tabs>
          <w:tab w:val="left" w:pos="267"/>
        </w:tabs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 1 pencil box</w:t>
      </w:r>
    </w:p>
    <w:p w14:paraId="364B1E0C" w14:textId="77777777" w:rsidR="00D00C2C" w:rsidRPr="002D4D87" w:rsidRDefault="00D00C2C" w:rsidP="00D00C2C">
      <w:pPr>
        <w:tabs>
          <w:tab w:val="left" w:pos="267"/>
        </w:tabs>
        <w:rPr>
          <w:rFonts w:ascii="Times New Roman" w:hAnsi="Times New Roman" w:cs="Times New Roman"/>
          <w:sz w:val="24"/>
          <w:szCs w:val="24"/>
        </w:rPr>
      </w:pPr>
    </w:p>
    <w:p w14:paraId="3B70FFC3" w14:textId="77777777" w:rsidR="00D00C2C" w:rsidRPr="002D4D87" w:rsidRDefault="00D00C2C" w:rsidP="00D00C2C">
      <w:pPr>
        <w:tabs>
          <w:tab w:val="left" w:pos="267"/>
        </w:tabs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 1 pair of scissors</w:t>
      </w:r>
    </w:p>
    <w:p w14:paraId="7910B84C" w14:textId="77777777" w:rsidR="00D00C2C" w:rsidRPr="002D4D87" w:rsidRDefault="00D00C2C" w:rsidP="00D00C2C">
      <w:pPr>
        <w:pStyle w:val="BodyText"/>
        <w:spacing w:before="7"/>
        <w:ind w:left="0"/>
        <w:rPr>
          <w:szCs w:val="24"/>
        </w:rPr>
      </w:pPr>
    </w:p>
    <w:p w14:paraId="117B415C" w14:textId="77777777" w:rsidR="00D00C2C" w:rsidRPr="002D4D87" w:rsidRDefault="00D00C2C" w:rsidP="00D00C2C">
      <w:pPr>
        <w:pStyle w:val="BodyText"/>
        <w:spacing w:line="468" w:lineRule="auto"/>
        <w:ind w:left="0" w:right="5340"/>
        <w:rPr>
          <w:spacing w:val="-53"/>
          <w:sz w:val="24"/>
          <w:szCs w:val="24"/>
        </w:rPr>
      </w:pPr>
      <w:r w:rsidRPr="002D4D87">
        <w:rPr>
          <w:sz w:val="24"/>
          <w:szCs w:val="24"/>
        </w:rPr>
        <w:t xml:space="preserve"> 1 box of facial tissue (will update as needed)</w:t>
      </w:r>
      <w:r w:rsidRPr="002D4D87">
        <w:rPr>
          <w:spacing w:val="-53"/>
          <w:sz w:val="24"/>
          <w:szCs w:val="24"/>
        </w:rPr>
        <w:t xml:space="preserve">  </w:t>
      </w:r>
    </w:p>
    <w:p w14:paraId="408722BD" w14:textId="77777777" w:rsidR="00D00C2C" w:rsidRPr="002D4D87" w:rsidRDefault="00D00C2C" w:rsidP="00D00C2C">
      <w:pPr>
        <w:pStyle w:val="BodyText"/>
        <w:spacing w:line="248" w:lineRule="exact"/>
        <w:ind w:left="0"/>
        <w:rPr>
          <w:sz w:val="24"/>
          <w:szCs w:val="24"/>
        </w:rPr>
      </w:pPr>
      <w:r w:rsidRPr="002D4D87">
        <w:rPr>
          <w:sz w:val="24"/>
          <w:szCs w:val="24"/>
        </w:rPr>
        <w:t>1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case of</w:t>
      </w:r>
      <w:r w:rsidRPr="002D4D87">
        <w:rPr>
          <w:spacing w:val="1"/>
          <w:sz w:val="24"/>
          <w:szCs w:val="24"/>
        </w:rPr>
        <w:t xml:space="preserve"> </w:t>
      </w:r>
      <w:r w:rsidRPr="002D4D87">
        <w:rPr>
          <w:sz w:val="24"/>
          <w:szCs w:val="24"/>
        </w:rPr>
        <w:t>bottled water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(8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oz) (will update as needed)</w:t>
      </w:r>
    </w:p>
    <w:p w14:paraId="1B4C8EF8" w14:textId="77777777" w:rsidR="00D00C2C" w:rsidRPr="002D4D87" w:rsidRDefault="00D00C2C" w:rsidP="00D00C2C">
      <w:pPr>
        <w:pStyle w:val="BodyText"/>
        <w:spacing w:line="248" w:lineRule="exact"/>
        <w:ind w:left="0"/>
        <w:rPr>
          <w:sz w:val="24"/>
          <w:szCs w:val="24"/>
        </w:rPr>
      </w:pPr>
    </w:p>
    <w:p w14:paraId="63157F8E" w14:textId="77777777" w:rsidR="00D00C2C" w:rsidRPr="002D4D87" w:rsidRDefault="00D00C2C" w:rsidP="00D00C2C">
      <w:pPr>
        <w:pStyle w:val="BodyText"/>
        <w:spacing w:line="248" w:lineRule="exact"/>
        <w:ind w:left="0"/>
        <w:rPr>
          <w:sz w:val="24"/>
          <w:szCs w:val="24"/>
        </w:rPr>
      </w:pPr>
      <w:r w:rsidRPr="002D4D87">
        <w:rPr>
          <w:spacing w:val="-52"/>
          <w:sz w:val="24"/>
          <w:szCs w:val="24"/>
        </w:rPr>
        <w:t xml:space="preserve"> </w:t>
      </w:r>
      <w:r w:rsidRPr="002D4D87">
        <w:rPr>
          <w:sz w:val="24"/>
          <w:szCs w:val="24"/>
        </w:rPr>
        <w:t>1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mask to be kept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at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school</w:t>
      </w:r>
    </w:p>
    <w:p w14:paraId="4ACB6505" w14:textId="77777777" w:rsidR="00D00C2C" w:rsidRPr="002D4D87" w:rsidRDefault="00D00C2C" w:rsidP="00D00C2C">
      <w:pPr>
        <w:pStyle w:val="BodyText"/>
        <w:spacing w:before="1"/>
        <w:ind w:left="0" w:right="311"/>
        <w:rPr>
          <w:sz w:val="24"/>
          <w:szCs w:val="24"/>
        </w:rPr>
      </w:pPr>
    </w:p>
    <w:p w14:paraId="77EF4302" w14:textId="77777777" w:rsidR="00D00C2C" w:rsidRPr="002D4D87" w:rsidRDefault="00D00C2C" w:rsidP="00D00C2C">
      <w:pPr>
        <w:pStyle w:val="BodyText"/>
        <w:spacing w:before="1" w:line="465" w:lineRule="auto"/>
        <w:ind w:left="0" w:right="311"/>
        <w:rPr>
          <w:sz w:val="24"/>
          <w:szCs w:val="24"/>
        </w:rPr>
      </w:pPr>
      <w:r w:rsidRPr="002D4D87">
        <w:rPr>
          <w:sz w:val="24"/>
          <w:szCs w:val="24"/>
        </w:rPr>
        <w:t>Change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of</w:t>
      </w:r>
      <w:r w:rsidRPr="002D4D87">
        <w:rPr>
          <w:spacing w:val="1"/>
          <w:sz w:val="24"/>
          <w:szCs w:val="24"/>
        </w:rPr>
        <w:t xml:space="preserve"> </w:t>
      </w:r>
      <w:r w:rsidRPr="002D4D87">
        <w:rPr>
          <w:sz w:val="24"/>
          <w:szCs w:val="24"/>
        </w:rPr>
        <w:t>uniform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clothes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(uniform) labeled</w:t>
      </w:r>
    </w:p>
    <w:p w14:paraId="30EAADE5" w14:textId="0F476420" w:rsidR="00D00C2C" w:rsidRPr="002D4D87" w:rsidRDefault="00D00C2C" w:rsidP="00D00C2C">
      <w:pPr>
        <w:pStyle w:val="BodyText"/>
        <w:ind w:left="0"/>
        <w:rPr>
          <w:sz w:val="24"/>
          <w:szCs w:val="24"/>
        </w:rPr>
      </w:pPr>
      <w:r w:rsidRPr="002D4D87">
        <w:rPr>
          <w:sz w:val="24"/>
          <w:szCs w:val="24"/>
        </w:rPr>
        <w:t>Scholastic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News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fee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$</w:t>
      </w:r>
      <w:r w:rsidR="0003285F">
        <w:rPr>
          <w:sz w:val="24"/>
          <w:szCs w:val="24"/>
        </w:rPr>
        <w:t>3</w:t>
      </w:r>
      <w:r w:rsidRPr="002D4D87">
        <w:rPr>
          <w:sz w:val="24"/>
          <w:szCs w:val="24"/>
        </w:rPr>
        <w:t>5.00</w:t>
      </w:r>
    </w:p>
    <w:p w14:paraId="361E01EF" w14:textId="77777777" w:rsidR="00D00C2C" w:rsidRPr="002D4D87" w:rsidRDefault="00D00C2C" w:rsidP="00D00C2C">
      <w:pPr>
        <w:pStyle w:val="BodyText"/>
        <w:rPr>
          <w:sz w:val="24"/>
          <w:szCs w:val="24"/>
        </w:rPr>
      </w:pPr>
    </w:p>
    <w:p w14:paraId="383CFC33" w14:textId="77777777" w:rsidR="00D00C2C" w:rsidRPr="002D4D87" w:rsidRDefault="00D00C2C" w:rsidP="00D00C2C">
      <w:pPr>
        <w:pStyle w:val="BodyText"/>
        <w:spacing w:before="9"/>
        <w:ind w:left="0"/>
        <w:rPr>
          <w:szCs w:val="24"/>
        </w:rPr>
      </w:pPr>
    </w:p>
    <w:p w14:paraId="16A40A38" w14:textId="77777777" w:rsidR="00D00C2C" w:rsidRPr="002D4D87" w:rsidRDefault="00D00C2C" w:rsidP="00D00C2C">
      <w:pPr>
        <w:pStyle w:val="BodyText"/>
        <w:ind w:left="0"/>
        <w:rPr>
          <w:sz w:val="24"/>
          <w:szCs w:val="24"/>
        </w:rPr>
      </w:pPr>
      <w:r w:rsidRPr="002D4D87">
        <w:rPr>
          <w:sz w:val="24"/>
          <w:szCs w:val="24"/>
        </w:rPr>
        <w:t>*Students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should wear a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mask to school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each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day.</w:t>
      </w:r>
    </w:p>
    <w:p w14:paraId="2E28CA15" w14:textId="77777777" w:rsidR="00D00C2C" w:rsidRPr="002D4D87" w:rsidRDefault="00D00C2C" w:rsidP="00D00C2C">
      <w:pPr>
        <w:pStyle w:val="BodyText"/>
        <w:rPr>
          <w:sz w:val="24"/>
          <w:szCs w:val="24"/>
        </w:rPr>
      </w:pPr>
    </w:p>
    <w:p w14:paraId="6DDD42E5" w14:textId="77777777" w:rsidR="00D00C2C" w:rsidRPr="002D4D87" w:rsidRDefault="00D00C2C" w:rsidP="00D00C2C">
      <w:pPr>
        <w:pStyle w:val="BodyText"/>
        <w:ind w:left="0"/>
        <w:rPr>
          <w:sz w:val="24"/>
          <w:szCs w:val="24"/>
        </w:rPr>
      </w:pPr>
      <w:r w:rsidRPr="002D4D87">
        <w:rPr>
          <w:sz w:val="24"/>
          <w:szCs w:val="24"/>
        </w:rPr>
        <w:t>*Students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should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bring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utensils,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napkins,</w:t>
      </w:r>
      <w:r w:rsidRPr="002D4D87">
        <w:rPr>
          <w:spacing w:val="1"/>
          <w:sz w:val="24"/>
          <w:szCs w:val="24"/>
        </w:rPr>
        <w:t xml:space="preserve"> </w:t>
      </w:r>
      <w:r w:rsidRPr="002D4D87">
        <w:rPr>
          <w:sz w:val="24"/>
          <w:szCs w:val="24"/>
        </w:rPr>
        <w:t>and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paper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plates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as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needed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each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day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for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their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lunch.</w:t>
      </w:r>
    </w:p>
    <w:p w14:paraId="5C5C3F07" w14:textId="77777777" w:rsidR="00D00C2C" w:rsidRPr="002D4D87" w:rsidRDefault="00D00C2C" w:rsidP="00D00C2C">
      <w:pPr>
        <w:pStyle w:val="BodyText"/>
        <w:spacing w:before="6"/>
        <w:ind w:left="0"/>
        <w:rPr>
          <w:szCs w:val="24"/>
        </w:rPr>
      </w:pPr>
    </w:p>
    <w:p w14:paraId="59EAE8DA" w14:textId="77777777" w:rsidR="00D00C2C" w:rsidRPr="002D4D87" w:rsidRDefault="00D00C2C" w:rsidP="00D00C2C">
      <w:pPr>
        <w:pStyle w:val="BodyText"/>
        <w:spacing w:before="1" w:line="465" w:lineRule="auto"/>
        <w:ind w:left="0" w:right="311"/>
        <w:rPr>
          <w:sz w:val="24"/>
          <w:szCs w:val="24"/>
        </w:rPr>
      </w:pPr>
      <w:r w:rsidRPr="002D4D87">
        <w:rPr>
          <w:sz w:val="24"/>
          <w:szCs w:val="24"/>
        </w:rPr>
        <w:t>*Students will need to have a chrome book or laptop at home for E-learning days download kid friendly games</w:t>
      </w:r>
    </w:p>
    <w:p w14:paraId="23F3CFF5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  <w:sectPr w:rsidR="00D00C2C" w:rsidRPr="002D4D87">
          <w:pgSz w:w="12240" w:h="15840"/>
          <w:pgMar w:top="1500" w:right="1420" w:bottom="280" w:left="1340" w:header="720" w:footer="720" w:gutter="0"/>
          <w:cols w:space="720"/>
        </w:sectPr>
      </w:pPr>
    </w:p>
    <w:p w14:paraId="5B7DBEE5" w14:textId="5132F4CE" w:rsidR="00D00C2C" w:rsidRPr="002D4D87" w:rsidRDefault="0003285F" w:rsidP="00D00C2C">
      <w:pPr>
        <w:pStyle w:val="Heading1"/>
        <w:ind w:left="100" w:firstLine="0"/>
        <w:rPr>
          <w:sz w:val="24"/>
          <w:szCs w:val="24"/>
        </w:rPr>
      </w:pPr>
      <w:r>
        <w:rPr>
          <w:sz w:val="24"/>
          <w:szCs w:val="24"/>
        </w:rPr>
        <w:lastRenderedPageBreak/>
        <w:t>1</w:t>
      </w:r>
      <w:r w:rsidRPr="0003285F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</w:t>
      </w:r>
      <w:r w:rsidR="00D00C2C" w:rsidRPr="002D4D87">
        <w:rPr>
          <w:sz w:val="24"/>
          <w:szCs w:val="24"/>
        </w:rPr>
        <w:t xml:space="preserve">/ </w:t>
      </w:r>
      <w:r>
        <w:rPr>
          <w:sz w:val="24"/>
          <w:szCs w:val="24"/>
        </w:rPr>
        <w:t>2</w:t>
      </w:r>
      <w:r>
        <w:rPr>
          <w:sz w:val="24"/>
          <w:szCs w:val="24"/>
          <w:vertAlign w:val="superscript"/>
        </w:rPr>
        <w:t>n</w:t>
      </w:r>
      <w:r w:rsidR="00D00C2C" w:rsidRPr="002D4D87">
        <w:rPr>
          <w:sz w:val="24"/>
          <w:szCs w:val="24"/>
          <w:vertAlign w:val="superscript"/>
        </w:rPr>
        <w:t>d</w:t>
      </w:r>
      <w:r w:rsidR="00D00C2C" w:rsidRPr="002D4D87">
        <w:rPr>
          <w:sz w:val="24"/>
          <w:szCs w:val="24"/>
        </w:rPr>
        <w:t xml:space="preserve"> Grade</w:t>
      </w:r>
      <w:r w:rsidR="00D00C2C" w:rsidRPr="002D4D87">
        <w:rPr>
          <w:spacing w:val="-2"/>
          <w:sz w:val="24"/>
          <w:szCs w:val="24"/>
        </w:rPr>
        <w:t xml:space="preserve"> </w:t>
      </w:r>
      <w:r w:rsidR="00D00C2C" w:rsidRPr="002D4D87">
        <w:rPr>
          <w:sz w:val="24"/>
          <w:szCs w:val="24"/>
        </w:rPr>
        <w:t>Mrs.</w:t>
      </w:r>
      <w:r w:rsidR="00D00C2C" w:rsidRPr="002D4D87">
        <w:rPr>
          <w:spacing w:val="-1"/>
          <w:sz w:val="24"/>
          <w:szCs w:val="24"/>
        </w:rPr>
        <w:t xml:space="preserve"> </w:t>
      </w:r>
      <w:r w:rsidR="00D00C2C" w:rsidRPr="002D4D87">
        <w:rPr>
          <w:sz w:val="24"/>
          <w:szCs w:val="24"/>
        </w:rPr>
        <w:t>Blanding</w:t>
      </w:r>
    </w:p>
    <w:p w14:paraId="02114FAE" w14:textId="77777777" w:rsidR="00D00C2C" w:rsidRPr="002D4D87" w:rsidRDefault="00D00C2C" w:rsidP="00D00C2C">
      <w:pPr>
        <w:pStyle w:val="BodyText"/>
        <w:spacing w:before="9"/>
        <w:ind w:left="0"/>
        <w:rPr>
          <w:b/>
          <w:szCs w:val="24"/>
        </w:rPr>
      </w:pPr>
    </w:p>
    <w:p w14:paraId="4C76CFA7" w14:textId="6D201B87" w:rsidR="00D00C2C" w:rsidRPr="002D4D87" w:rsidRDefault="00D00C2C" w:rsidP="00D00C2C">
      <w:pPr>
        <w:pStyle w:val="BodyText"/>
        <w:rPr>
          <w:sz w:val="24"/>
          <w:szCs w:val="24"/>
        </w:rPr>
      </w:pPr>
      <w:r w:rsidRPr="002D4D87">
        <w:rPr>
          <w:sz w:val="24"/>
          <w:szCs w:val="24"/>
        </w:rPr>
        <w:t>1</w:t>
      </w:r>
      <w:r w:rsidRPr="002D4D87">
        <w:rPr>
          <w:spacing w:val="-1"/>
          <w:sz w:val="24"/>
          <w:szCs w:val="24"/>
        </w:rPr>
        <w:t xml:space="preserve"> </w:t>
      </w:r>
      <w:r w:rsidR="0003285F">
        <w:rPr>
          <w:sz w:val="24"/>
          <w:szCs w:val="24"/>
        </w:rPr>
        <w:t>Water Bottle</w:t>
      </w:r>
    </w:p>
    <w:p w14:paraId="05090E44" w14:textId="77777777" w:rsidR="00D00C2C" w:rsidRPr="002D4D87" w:rsidRDefault="00D00C2C" w:rsidP="00D00C2C">
      <w:pPr>
        <w:pStyle w:val="BodyText"/>
        <w:spacing w:before="9"/>
        <w:ind w:left="0"/>
        <w:rPr>
          <w:szCs w:val="24"/>
        </w:rPr>
      </w:pPr>
    </w:p>
    <w:p w14:paraId="4774FCF3" w14:textId="5BF5C771" w:rsidR="00D00C2C" w:rsidRPr="002D4D87" w:rsidRDefault="00D00C2C" w:rsidP="00D00C2C">
      <w:pPr>
        <w:pStyle w:val="BodyText"/>
        <w:rPr>
          <w:sz w:val="24"/>
          <w:szCs w:val="24"/>
        </w:rPr>
      </w:pPr>
      <w:r w:rsidRPr="002D4D87">
        <w:rPr>
          <w:sz w:val="24"/>
          <w:szCs w:val="24"/>
        </w:rPr>
        <w:t>Small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umbrella</w:t>
      </w:r>
      <w:r w:rsidR="0003285F">
        <w:rPr>
          <w:sz w:val="24"/>
          <w:szCs w:val="24"/>
        </w:rPr>
        <w:t xml:space="preserve"> (any color besides black)</w:t>
      </w:r>
    </w:p>
    <w:p w14:paraId="6E18E398" w14:textId="77777777" w:rsidR="00D00C2C" w:rsidRPr="002D4D87" w:rsidRDefault="00D00C2C" w:rsidP="00D00C2C">
      <w:pPr>
        <w:pStyle w:val="BodyText"/>
        <w:rPr>
          <w:sz w:val="24"/>
          <w:szCs w:val="24"/>
        </w:rPr>
      </w:pPr>
    </w:p>
    <w:p w14:paraId="4BE03EF2" w14:textId="77777777" w:rsidR="00D00C2C" w:rsidRPr="002D4D87" w:rsidRDefault="00D00C2C" w:rsidP="00D00C2C">
      <w:pPr>
        <w:pStyle w:val="BodyText"/>
        <w:spacing w:line="465" w:lineRule="auto"/>
        <w:ind w:right="4739"/>
        <w:rPr>
          <w:sz w:val="24"/>
          <w:szCs w:val="24"/>
        </w:rPr>
      </w:pPr>
      <w:r w:rsidRPr="002D4D87">
        <w:rPr>
          <w:sz w:val="24"/>
          <w:szCs w:val="24"/>
        </w:rPr>
        <w:t>Lunch Bag</w:t>
      </w:r>
    </w:p>
    <w:p w14:paraId="74DBA626" w14:textId="77777777" w:rsidR="00D00C2C" w:rsidRPr="002D4D87" w:rsidRDefault="00D00C2C" w:rsidP="00D00C2C">
      <w:pPr>
        <w:pStyle w:val="BodyText"/>
        <w:spacing w:line="465" w:lineRule="auto"/>
        <w:ind w:right="4739"/>
        <w:rPr>
          <w:sz w:val="24"/>
          <w:szCs w:val="24"/>
        </w:rPr>
      </w:pPr>
      <w:r w:rsidRPr="002D4D87">
        <w:rPr>
          <w:sz w:val="24"/>
          <w:szCs w:val="24"/>
        </w:rPr>
        <w:t>Book Bag</w:t>
      </w:r>
    </w:p>
    <w:p w14:paraId="2981F0A6" w14:textId="7DC04079" w:rsidR="00D00C2C" w:rsidRPr="002D4D87" w:rsidRDefault="0003285F" w:rsidP="00D00C2C">
      <w:pPr>
        <w:pStyle w:val="BodyText"/>
        <w:spacing w:line="465" w:lineRule="auto"/>
        <w:ind w:right="4739"/>
        <w:rPr>
          <w:sz w:val="24"/>
          <w:szCs w:val="24"/>
        </w:rPr>
      </w:pPr>
      <w:r>
        <w:rPr>
          <w:sz w:val="24"/>
          <w:szCs w:val="24"/>
        </w:rPr>
        <w:t>1 Box of d</w:t>
      </w:r>
      <w:r w:rsidR="00D00C2C" w:rsidRPr="002D4D87">
        <w:rPr>
          <w:sz w:val="24"/>
          <w:szCs w:val="24"/>
        </w:rPr>
        <w:t xml:space="preserve">isposable </w:t>
      </w:r>
      <w:r>
        <w:rPr>
          <w:sz w:val="24"/>
          <w:szCs w:val="24"/>
        </w:rPr>
        <w:t>m</w:t>
      </w:r>
      <w:r w:rsidR="00D00C2C" w:rsidRPr="002D4D87">
        <w:rPr>
          <w:sz w:val="24"/>
          <w:szCs w:val="24"/>
        </w:rPr>
        <w:t>asks</w:t>
      </w:r>
    </w:p>
    <w:p w14:paraId="2408FC9A" w14:textId="003EA99C" w:rsidR="00D00C2C" w:rsidRPr="002D4D87" w:rsidRDefault="00D00C2C" w:rsidP="00D00C2C">
      <w:pPr>
        <w:pStyle w:val="BodyText"/>
        <w:spacing w:line="465" w:lineRule="auto"/>
        <w:ind w:right="4739"/>
        <w:rPr>
          <w:sz w:val="24"/>
          <w:szCs w:val="24"/>
        </w:rPr>
      </w:pPr>
      <w:r w:rsidRPr="002D4D87">
        <w:rPr>
          <w:sz w:val="24"/>
          <w:szCs w:val="24"/>
        </w:rPr>
        <w:t>Scholastic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News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fee $</w:t>
      </w:r>
      <w:r w:rsidR="0003285F">
        <w:rPr>
          <w:sz w:val="24"/>
          <w:szCs w:val="24"/>
        </w:rPr>
        <w:t>3</w:t>
      </w:r>
      <w:r w:rsidRPr="002D4D87">
        <w:rPr>
          <w:sz w:val="24"/>
          <w:szCs w:val="24"/>
        </w:rPr>
        <w:t>5.00</w:t>
      </w:r>
    </w:p>
    <w:p w14:paraId="07CF6602" w14:textId="4595C378" w:rsidR="00D00C2C" w:rsidRDefault="00D00C2C" w:rsidP="00D00C2C">
      <w:pPr>
        <w:pStyle w:val="BodyText"/>
        <w:spacing w:line="465" w:lineRule="auto"/>
        <w:ind w:right="4739"/>
        <w:rPr>
          <w:sz w:val="24"/>
          <w:szCs w:val="24"/>
        </w:rPr>
      </w:pPr>
      <w:r w:rsidRPr="002D4D87">
        <w:rPr>
          <w:sz w:val="24"/>
          <w:szCs w:val="24"/>
        </w:rPr>
        <w:t>Change of Clothes</w:t>
      </w:r>
    </w:p>
    <w:p w14:paraId="1D78A4B8" w14:textId="77FD1230" w:rsidR="0003285F" w:rsidRPr="002D4D87" w:rsidRDefault="0003285F" w:rsidP="00D00C2C">
      <w:pPr>
        <w:pStyle w:val="BodyText"/>
        <w:spacing w:line="465" w:lineRule="auto"/>
        <w:ind w:right="4739"/>
        <w:rPr>
          <w:sz w:val="24"/>
          <w:szCs w:val="24"/>
        </w:rPr>
      </w:pPr>
      <w:r>
        <w:rPr>
          <w:sz w:val="24"/>
          <w:szCs w:val="24"/>
        </w:rPr>
        <w:t>*Crocs or slippers for classroom wear</w:t>
      </w:r>
    </w:p>
    <w:p w14:paraId="3E0415D3" w14:textId="433439AF" w:rsidR="0003285F" w:rsidRPr="0003285F" w:rsidRDefault="00D00C2C" w:rsidP="0003285F">
      <w:pPr>
        <w:pStyle w:val="BodyText"/>
        <w:spacing w:line="465" w:lineRule="auto"/>
        <w:ind w:right="4410"/>
        <w:rPr>
          <w:spacing w:val="-52"/>
          <w:sz w:val="24"/>
          <w:szCs w:val="24"/>
        </w:rPr>
      </w:pPr>
      <w:r w:rsidRPr="002D4D87">
        <w:rPr>
          <w:sz w:val="24"/>
          <w:szCs w:val="24"/>
        </w:rPr>
        <w:t>*Students should wear a mask to school each day</w:t>
      </w:r>
      <w:r w:rsidRPr="002D4D87">
        <w:rPr>
          <w:spacing w:val="-52"/>
          <w:sz w:val="24"/>
          <w:szCs w:val="24"/>
        </w:rPr>
        <w:t xml:space="preserve"> </w:t>
      </w:r>
    </w:p>
    <w:p w14:paraId="35FE5D8E" w14:textId="77777777" w:rsidR="00D00C2C" w:rsidRPr="002D4D87" w:rsidRDefault="00D00C2C" w:rsidP="00D00C2C">
      <w:pPr>
        <w:pStyle w:val="BodyText"/>
        <w:rPr>
          <w:sz w:val="24"/>
          <w:szCs w:val="24"/>
        </w:rPr>
      </w:pPr>
      <w:r w:rsidRPr="002D4D87">
        <w:rPr>
          <w:sz w:val="24"/>
          <w:szCs w:val="24"/>
        </w:rPr>
        <w:t>*Students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should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bring utensils,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napkins, paper</w:t>
      </w:r>
      <w:r w:rsidRPr="002D4D87">
        <w:rPr>
          <w:spacing w:val="-2"/>
          <w:sz w:val="24"/>
          <w:szCs w:val="24"/>
        </w:rPr>
        <w:t xml:space="preserve"> </w:t>
      </w:r>
      <w:r w:rsidRPr="002D4D87">
        <w:rPr>
          <w:sz w:val="24"/>
          <w:szCs w:val="24"/>
        </w:rPr>
        <w:t>plates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each day</w:t>
      </w:r>
      <w:r w:rsidRPr="002D4D87">
        <w:rPr>
          <w:spacing w:val="-1"/>
          <w:sz w:val="24"/>
          <w:szCs w:val="24"/>
        </w:rPr>
        <w:t xml:space="preserve"> </w:t>
      </w:r>
      <w:r w:rsidRPr="002D4D87">
        <w:rPr>
          <w:sz w:val="24"/>
          <w:szCs w:val="24"/>
        </w:rPr>
        <w:t>as needed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for</w:t>
      </w:r>
      <w:r w:rsidRPr="002D4D87">
        <w:rPr>
          <w:spacing w:val="-3"/>
          <w:sz w:val="24"/>
          <w:szCs w:val="24"/>
        </w:rPr>
        <w:t xml:space="preserve"> </w:t>
      </w:r>
      <w:r w:rsidRPr="002D4D87">
        <w:rPr>
          <w:sz w:val="24"/>
          <w:szCs w:val="24"/>
        </w:rPr>
        <w:t>lunch.</w:t>
      </w:r>
    </w:p>
    <w:p w14:paraId="7A57EEFE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</w:pPr>
    </w:p>
    <w:p w14:paraId="1A788162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</w:pPr>
    </w:p>
    <w:p w14:paraId="1C0850DD" w14:textId="77777777" w:rsidR="00D00C2C" w:rsidRPr="002D4D87" w:rsidRDefault="00D00C2C" w:rsidP="00D00C2C">
      <w:pPr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 *Chrome book or laptop at home for E – learning days</w:t>
      </w:r>
    </w:p>
    <w:p w14:paraId="64FA8516" w14:textId="77777777" w:rsidR="00D00C2C" w:rsidRPr="002D4D87" w:rsidRDefault="00D00C2C" w:rsidP="002E79BA">
      <w:pPr>
        <w:rPr>
          <w:rFonts w:ascii="Times New Roman" w:hAnsi="Times New Roman" w:cs="Times New Roman"/>
          <w:sz w:val="24"/>
          <w:szCs w:val="24"/>
        </w:rPr>
      </w:pPr>
    </w:p>
    <w:p w14:paraId="50C154A4" w14:textId="77777777" w:rsidR="00D00C2C" w:rsidRPr="002D4D87" w:rsidRDefault="00D00C2C" w:rsidP="002E79BA">
      <w:pPr>
        <w:rPr>
          <w:rFonts w:ascii="Times New Roman" w:hAnsi="Times New Roman" w:cs="Times New Roman"/>
          <w:sz w:val="24"/>
          <w:szCs w:val="24"/>
        </w:rPr>
      </w:pPr>
    </w:p>
    <w:p w14:paraId="5530E1DA" w14:textId="77777777" w:rsidR="00D00C2C" w:rsidRPr="002D4D87" w:rsidRDefault="00D00C2C" w:rsidP="002E79BA">
      <w:pPr>
        <w:rPr>
          <w:rFonts w:ascii="Times New Roman" w:hAnsi="Times New Roman" w:cs="Times New Roman"/>
          <w:sz w:val="24"/>
          <w:szCs w:val="24"/>
        </w:rPr>
      </w:pPr>
    </w:p>
    <w:p w14:paraId="1654539D" w14:textId="42AFA739" w:rsidR="00D00C2C" w:rsidRDefault="00D00C2C" w:rsidP="002E79BA">
      <w:pPr>
        <w:rPr>
          <w:rFonts w:ascii="Times New Roman" w:hAnsi="Times New Roman" w:cs="Times New Roman"/>
          <w:sz w:val="24"/>
          <w:szCs w:val="24"/>
        </w:rPr>
      </w:pPr>
    </w:p>
    <w:p w14:paraId="67AF079A" w14:textId="40C38D3D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290E4563" w14:textId="2388B3D8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4E6826E1" w14:textId="0CA87589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35B1BC8C" w14:textId="7E9B0E0A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1D7684E7" w14:textId="66D561B7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2312947B" w14:textId="1AD6F4D9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437BEB38" w14:textId="03FB9AA4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66682A24" w14:textId="4525997E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4E7E5EA0" w14:textId="6100F085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7C181AB2" w14:textId="43C50C95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79809BF3" w14:textId="55EBA1BA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4BA83E80" w14:textId="10729DDA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181E7682" w14:textId="63B5298C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3807D546" w14:textId="1F8DAA1C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18C3B92F" w14:textId="27A3FEB7" w:rsidR="0003285F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596F86A0" w14:textId="77777777" w:rsidR="0003285F" w:rsidRPr="002D4D87" w:rsidRDefault="0003285F" w:rsidP="002E79BA">
      <w:pPr>
        <w:rPr>
          <w:rFonts w:ascii="Times New Roman" w:hAnsi="Times New Roman" w:cs="Times New Roman"/>
          <w:sz w:val="24"/>
          <w:szCs w:val="24"/>
        </w:rPr>
      </w:pPr>
    </w:p>
    <w:p w14:paraId="11CB88F3" w14:textId="77777777" w:rsidR="00D00C2C" w:rsidRPr="002D4D87" w:rsidRDefault="00D00C2C" w:rsidP="002E79BA">
      <w:pPr>
        <w:rPr>
          <w:rFonts w:ascii="Times New Roman" w:hAnsi="Times New Roman" w:cs="Times New Roman"/>
          <w:sz w:val="24"/>
          <w:szCs w:val="24"/>
        </w:rPr>
      </w:pPr>
    </w:p>
    <w:p w14:paraId="7C6DB8CC" w14:textId="2BE581CE" w:rsidR="00D00C2C" w:rsidRDefault="00D00C2C" w:rsidP="002E79BA">
      <w:pPr>
        <w:rPr>
          <w:rFonts w:ascii="Times New Roman" w:hAnsi="Times New Roman" w:cs="Times New Roman"/>
          <w:sz w:val="24"/>
          <w:szCs w:val="24"/>
        </w:rPr>
      </w:pPr>
    </w:p>
    <w:p w14:paraId="1EB1886A" w14:textId="77777777" w:rsidR="002D4D87" w:rsidRPr="002D4D87" w:rsidRDefault="002D4D87" w:rsidP="002E79BA">
      <w:pPr>
        <w:rPr>
          <w:rFonts w:ascii="Times New Roman" w:hAnsi="Times New Roman" w:cs="Times New Roman"/>
          <w:sz w:val="24"/>
          <w:szCs w:val="24"/>
        </w:rPr>
      </w:pPr>
    </w:p>
    <w:p w14:paraId="6B03E2EA" w14:textId="77777777" w:rsidR="00D00C2C" w:rsidRPr="002D4D87" w:rsidRDefault="00D00C2C" w:rsidP="002E79BA">
      <w:pPr>
        <w:rPr>
          <w:rFonts w:ascii="Times New Roman" w:hAnsi="Times New Roman" w:cs="Times New Roman"/>
          <w:sz w:val="24"/>
          <w:szCs w:val="24"/>
        </w:rPr>
      </w:pPr>
    </w:p>
    <w:p w14:paraId="472B7D9C" w14:textId="71786574" w:rsidR="009236B2" w:rsidRPr="002D4D87" w:rsidRDefault="00542752" w:rsidP="002E79B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D4D87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Mrs. Casey </w:t>
      </w:r>
      <w:r w:rsidR="00F64A7F" w:rsidRPr="002D4D87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64A7F" w:rsidRPr="002D4D8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="00F64A7F" w:rsidRPr="002D4D87">
        <w:rPr>
          <w:rFonts w:ascii="Times New Roman" w:hAnsi="Times New Roman" w:cs="Times New Roman"/>
          <w:b/>
          <w:bCs/>
          <w:sz w:val="24"/>
          <w:szCs w:val="24"/>
        </w:rPr>
        <w:t xml:space="preserve"> – 4</w:t>
      </w:r>
      <w:r w:rsidR="00F64A7F" w:rsidRPr="002D4D8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F64A7F" w:rsidRPr="002D4D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236B2" w:rsidRPr="002D4D87">
        <w:rPr>
          <w:rFonts w:ascii="Times New Roman" w:hAnsi="Times New Roman" w:cs="Times New Roman"/>
          <w:b/>
          <w:bCs/>
          <w:sz w:val="24"/>
          <w:szCs w:val="24"/>
        </w:rPr>
        <w:t xml:space="preserve">Grade </w:t>
      </w:r>
      <w:r w:rsidR="002541DA" w:rsidRPr="002D4D87">
        <w:rPr>
          <w:rFonts w:ascii="Times New Roman" w:hAnsi="Times New Roman" w:cs="Times New Roman"/>
          <w:b/>
          <w:bCs/>
          <w:sz w:val="24"/>
          <w:szCs w:val="24"/>
        </w:rPr>
        <w:t>Supply List</w:t>
      </w:r>
    </w:p>
    <w:p w14:paraId="6A7EB0D9" w14:textId="77777777" w:rsidR="009236B2" w:rsidRPr="002D4D87" w:rsidRDefault="009236B2" w:rsidP="009236B2">
      <w:pPr>
        <w:rPr>
          <w:rFonts w:ascii="Times New Roman" w:hAnsi="Times New Roman" w:cs="Times New Roman"/>
          <w:sz w:val="24"/>
          <w:szCs w:val="24"/>
        </w:rPr>
      </w:pPr>
    </w:p>
    <w:p w14:paraId="1953533F" w14:textId="4CC43EFB" w:rsidR="00381F33" w:rsidRPr="002D4D87" w:rsidRDefault="009E4A4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B</w:t>
      </w:r>
      <w:r w:rsidR="00C819E0" w:rsidRPr="002D4D87">
        <w:rPr>
          <w:rFonts w:ascii="Times New Roman" w:hAnsi="Times New Roman" w:cs="Times New Roman"/>
          <w:sz w:val="24"/>
          <w:szCs w:val="24"/>
        </w:rPr>
        <w:t>ook bag</w:t>
      </w:r>
      <w:r w:rsidR="00104D36" w:rsidRPr="002D4D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23CC5C" w14:textId="4C4D1102" w:rsidR="00697592" w:rsidRPr="002D4D87" w:rsidRDefault="0069759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1 </w:t>
      </w:r>
      <w:r w:rsidR="00B14D84" w:rsidRPr="002D4D87">
        <w:rPr>
          <w:rFonts w:ascii="Times New Roman" w:hAnsi="Times New Roman" w:cs="Times New Roman"/>
          <w:sz w:val="24"/>
          <w:szCs w:val="24"/>
        </w:rPr>
        <w:t xml:space="preserve">pair </w:t>
      </w:r>
      <w:r w:rsidRPr="002D4D87">
        <w:rPr>
          <w:rFonts w:ascii="Times New Roman" w:hAnsi="Times New Roman" w:cs="Times New Roman"/>
          <w:sz w:val="24"/>
          <w:szCs w:val="24"/>
        </w:rPr>
        <w:t>scissors</w:t>
      </w:r>
    </w:p>
    <w:p w14:paraId="2CAD4645" w14:textId="23348B1B" w:rsidR="009236B2" w:rsidRPr="002D4D87" w:rsidRDefault="003D4865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Pencil</w:t>
      </w:r>
      <w:r w:rsidR="009236B2" w:rsidRPr="002D4D87">
        <w:rPr>
          <w:rFonts w:ascii="Times New Roman" w:hAnsi="Times New Roman" w:cs="Times New Roman"/>
          <w:sz w:val="24"/>
          <w:szCs w:val="24"/>
        </w:rPr>
        <w:t xml:space="preserve"> bo</w:t>
      </w:r>
      <w:r w:rsidR="009C7094" w:rsidRPr="002D4D87">
        <w:rPr>
          <w:rFonts w:ascii="Times New Roman" w:hAnsi="Times New Roman" w:cs="Times New Roman"/>
          <w:sz w:val="24"/>
          <w:szCs w:val="24"/>
        </w:rPr>
        <w:t>x or pouch</w:t>
      </w:r>
    </w:p>
    <w:p w14:paraId="0E6D8941" w14:textId="5AFBE4F4" w:rsidR="009236B2" w:rsidRPr="002D4D87" w:rsidRDefault="00BE2BDB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2 </w:t>
      </w:r>
      <w:r w:rsidR="009236B2" w:rsidRPr="002D4D87">
        <w:rPr>
          <w:rFonts w:ascii="Times New Roman" w:hAnsi="Times New Roman" w:cs="Times New Roman"/>
          <w:sz w:val="24"/>
          <w:szCs w:val="24"/>
        </w:rPr>
        <w:t>(8-10) box of colored markers</w:t>
      </w:r>
    </w:p>
    <w:p w14:paraId="15C169D1" w14:textId="773CAA43" w:rsidR="00C85BB7" w:rsidRPr="002D4D87" w:rsidRDefault="00C85BB7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Crayons</w:t>
      </w:r>
    </w:p>
    <w:p w14:paraId="1C75E1A0" w14:textId="566782AD" w:rsidR="007B7C46" w:rsidRPr="002D4D87" w:rsidRDefault="007B7C46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Gl</w:t>
      </w:r>
      <w:r w:rsidR="00C67843" w:rsidRPr="002D4D87">
        <w:rPr>
          <w:rFonts w:ascii="Times New Roman" w:hAnsi="Times New Roman" w:cs="Times New Roman"/>
          <w:sz w:val="24"/>
          <w:szCs w:val="24"/>
        </w:rPr>
        <w:t>ue</w:t>
      </w:r>
    </w:p>
    <w:p w14:paraId="7D07ED44" w14:textId="003FFA0E" w:rsidR="00C67843" w:rsidRPr="002D4D87" w:rsidRDefault="00C67843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Loose leaf paper</w:t>
      </w:r>
    </w:p>
    <w:p w14:paraId="1B374155" w14:textId="77777777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one large 12 in/cm ruler</w:t>
      </w:r>
    </w:p>
    <w:p w14:paraId="31D20EA1" w14:textId="77777777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Five packs of #2 pencils</w:t>
      </w:r>
    </w:p>
    <w:p w14:paraId="62880B88" w14:textId="77777777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2 packs of highlighters</w:t>
      </w:r>
    </w:p>
    <w:p w14:paraId="182F4078" w14:textId="32D5B751" w:rsidR="009236B2" w:rsidRPr="002D4D87" w:rsidRDefault="00BE2BDB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2 </w:t>
      </w:r>
      <w:r w:rsidR="00970135" w:rsidRPr="002D4D87">
        <w:rPr>
          <w:rFonts w:ascii="Times New Roman" w:hAnsi="Times New Roman" w:cs="Times New Roman"/>
          <w:sz w:val="24"/>
          <w:szCs w:val="24"/>
        </w:rPr>
        <w:t xml:space="preserve">large </w:t>
      </w:r>
      <w:r w:rsidR="009236B2" w:rsidRPr="002D4D87">
        <w:rPr>
          <w:rFonts w:ascii="Times New Roman" w:hAnsi="Times New Roman" w:cs="Times New Roman"/>
          <w:sz w:val="24"/>
          <w:szCs w:val="24"/>
        </w:rPr>
        <w:t>bo</w:t>
      </w:r>
      <w:r w:rsidRPr="002D4D87">
        <w:rPr>
          <w:rFonts w:ascii="Times New Roman" w:hAnsi="Times New Roman" w:cs="Times New Roman"/>
          <w:sz w:val="24"/>
          <w:szCs w:val="24"/>
        </w:rPr>
        <w:t xml:space="preserve">x </w:t>
      </w:r>
      <w:r w:rsidR="009236B2" w:rsidRPr="002D4D87">
        <w:rPr>
          <w:rFonts w:ascii="Times New Roman" w:hAnsi="Times New Roman" w:cs="Times New Roman"/>
          <w:sz w:val="24"/>
          <w:szCs w:val="24"/>
        </w:rPr>
        <w:t>of facial tissue</w:t>
      </w:r>
    </w:p>
    <w:p w14:paraId="67C8E9D3" w14:textId="49F4DBCF" w:rsidR="009236B2" w:rsidRPr="002D4D87" w:rsidRDefault="007E08FA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2 </w:t>
      </w:r>
      <w:r w:rsidR="009236B2" w:rsidRPr="002D4D87">
        <w:rPr>
          <w:rFonts w:ascii="Times New Roman" w:hAnsi="Times New Roman" w:cs="Times New Roman"/>
          <w:sz w:val="24"/>
          <w:szCs w:val="24"/>
        </w:rPr>
        <w:t xml:space="preserve"> large bottle of liquid soap</w:t>
      </w:r>
    </w:p>
    <w:p w14:paraId="21BF2044" w14:textId="27DD6F70" w:rsidR="009236B2" w:rsidRPr="002D4D87" w:rsidRDefault="007E08FA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2 </w:t>
      </w:r>
      <w:r w:rsidR="009236B2" w:rsidRPr="002D4D87">
        <w:rPr>
          <w:rFonts w:ascii="Times New Roman" w:hAnsi="Times New Roman" w:cs="Times New Roman"/>
          <w:sz w:val="24"/>
          <w:szCs w:val="24"/>
        </w:rPr>
        <w:t xml:space="preserve"> large bottle of hand sanitizer</w:t>
      </w:r>
    </w:p>
    <w:p w14:paraId="3C4597A9" w14:textId="0205C929" w:rsidR="009236B2" w:rsidRPr="002D4D87" w:rsidRDefault="006E04BA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6 </w:t>
      </w:r>
      <w:r w:rsidR="009236B2" w:rsidRPr="002D4D87">
        <w:rPr>
          <w:rFonts w:ascii="Times New Roman" w:hAnsi="Times New Roman" w:cs="Times New Roman"/>
          <w:sz w:val="24"/>
          <w:szCs w:val="24"/>
        </w:rPr>
        <w:t>Composition notebooks</w:t>
      </w:r>
      <w:r w:rsidR="00EA4367" w:rsidRPr="002D4D87">
        <w:rPr>
          <w:rFonts w:ascii="Times New Roman" w:hAnsi="Times New Roman" w:cs="Times New Roman"/>
          <w:sz w:val="24"/>
          <w:szCs w:val="24"/>
        </w:rPr>
        <w:t>.</w:t>
      </w:r>
    </w:p>
    <w:p w14:paraId="2475058B" w14:textId="401C2A06" w:rsidR="007F5974" w:rsidRPr="002D4D87" w:rsidRDefault="00FD525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6 </w:t>
      </w:r>
      <w:r w:rsidR="00590C9D" w:rsidRPr="002D4D87">
        <w:rPr>
          <w:rFonts w:ascii="Times New Roman" w:hAnsi="Times New Roman" w:cs="Times New Roman"/>
          <w:sz w:val="24"/>
          <w:szCs w:val="24"/>
        </w:rPr>
        <w:t>3 subject spiral notebooks</w:t>
      </w:r>
      <w:r w:rsidR="00692007" w:rsidRPr="002D4D8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D4D68F" w14:textId="5C412523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Small umbrella</w:t>
      </w:r>
    </w:p>
    <w:p w14:paraId="46383538" w14:textId="77777777" w:rsidR="00186773" w:rsidRPr="002D4D87" w:rsidRDefault="00186773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Water bottle</w:t>
      </w:r>
    </w:p>
    <w:p w14:paraId="1DA0F152" w14:textId="506D374E" w:rsidR="0054275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Chrome book or laptop at home for E – </w:t>
      </w:r>
      <w:r w:rsidR="00D157F9" w:rsidRPr="002D4D87">
        <w:rPr>
          <w:rFonts w:ascii="Times New Roman" w:hAnsi="Times New Roman" w:cs="Times New Roman"/>
          <w:sz w:val="24"/>
          <w:szCs w:val="24"/>
        </w:rPr>
        <w:t>L</w:t>
      </w:r>
      <w:r w:rsidRPr="002D4D87">
        <w:rPr>
          <w:rFonts w:ascii="Times New Roman" w:hAnsi="Times New Roman" w:cs="Times New Roman"/>
          <w:sz w:val="24"/>
          <w:szCs w:val="24"/>
        </w:rPr>
        <w:t xml:space="preserve">earning </w:t>
      </w:r>
      <w:r w:rsidR="007E2A42" w:rsidRPr="002D4D87">
        <w:rPr>
          <w:rFonts w:ascii="Times New Roman" w:hAnsi="Times New Roman" w:cs="Times New Roman"/>
          <w:sz w:val="24"/>
          <w:szCs w:val="24"/>
        </w:rPr>
        <w:t>D</w:t>
      </w:r>
      <w:r w:rsidRPr="002D4D87">
        <w:rPr>
          <w:rFonts w:ascii="Times New Roman" w:hAnsi="Times New Roman" w:cs="Times New Roman"/>
          <w:sz w:val="24"/>
          <w:szCs w:val="24"/>
        </w:rPr>
        <w:t xml:space="preserve">ays </w:t>
      </w:r>
    </w:p>
    <w:p w14:paraId="43E90F44" w14:textId="77777777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Headphones/earbuds</w:t>
      </w:r>
    </w:p>
    <w:p w14:paraId="5EFB790B" w14:textId="77777777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ziplock bags (gallon and quart)</w:t>
      </w:r>
    </w:p>
    <w:p w14:paraId="705F96ED" w14:textId="77777777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Lysol spray or Microban</w:t>
      </w:r>
    </w:p>
    <w:p w14:paraId="62D97B39" w14:textId="527C7A88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Lysol or Clorox wipes</w:t>
      </w:r>
    </w:p>
    <w:p w14:paraId="4C591FE9" w14:textId="75FC906F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Loose leaf bi</w:t>
      </w:r>
      <w:r w:rsidR="00DC4AFF" w:rsidRPr="002D4D87">
        <w:rPr>
          <w:rFonts w:ascii="Times New Roman" w:hAnsi="Times New Roman" w:cs="Times New Roman"/>
          <w:sz w:val="24"/>
          <w:szCs w:val="24"/>
        </w:rPr>
        <w:t>nder</w:t>
      </w:r>
    </w:p>
    <w:p w14:paraId="1229FE32" w14:textId="42AB3F14" w:rsidR="009236B2" w:rsidRPr="002D4D87" w:rsidRDefault="009236B2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wet ones</w:t>
      </w:r>
    </w:p>
    <w:p w14:paraId="3E9FCBC4" w14:textId="1DB3E918" w:rsidR="006C17B2" w:rsidRPr="002D4D87" w:rsidRDefault="00364C39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 xml:space="preserve">Crocs or </w:t>
      </w:r>
      <w:r w:rsidR="00F03C35" w:rsidRPr="002D4D87">
        <w:rPr>
          <w:rFonts w:ascii="Times New Roman" w:hAnsi="Times New Roman" w:cs="Times New Roman"/>
          <w:sz w:val="24"/>
          <w:szCs w:val="24"/>
        </w:rPr>
        <w:t xml:space="preserve">new </w:t>
      </w:r>
      <w:r w:rsidRPr="002D4D87">
        <w:rPr>
          <w:rFonts w:ascii="Times New Roman" w:hAnsi="Times New Roman" w:cs="Times New Roman"/>
          <w:sz w:val="24"/>
          <w:szCs w:val="24"/>
        </w:rPr>
        <w:t>slippers to leave in class</w:t>
      </w:r>
    </w:p>
    <w:p w14:paraId="26E995B8" w14:textId="401B6493" w:rsidR="0088230F" w:rsidRDefault="0088230F" w:rsidP="002D4D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$35 for scholastic news, reading &amp; math app fee</w:t>
      </w:r>
      <w:r w:rsidR="00E806EA" w:rsidRPr="002D4D87">
        <w:rPr>
          <w:rFonts w:ascii="Times New Roman" w:hAnsi="Times New Roman" w:cs="Times New Roman"/>
          <w:sz w:val="24"/>
          <w:szCs w:val="24"/>
        </w:rPr>
        <w:t>s</w:t>
      </w:r>
    </w:p>
    <w:p w14:paraId="75EE4160" w14:textId="77777777" w:rsidR="002D4D87" w:rsidRPr="002D4D87" w:rsidRDefault="002D4D87" w:rsidP="009B4105">
      <w:pPr>
        <w:rPr>
          <w:rFonts w:ascii="Times New Roman" w:hAnsi="Times New Roman" w:cs="Times New Roman"/>
          <w:sz w:val="24"/>
          <w:szCs w:val="24"/>
        </w:rPr>
      </w:pPr>
    </w:p>
    <w:p w14:paraId="171F5E2A" w14:textId="0C04958A" w:rsidR="000F434F" w:rsidRPr="002D4D87" w:rsidRDefault="009236B2" w:rsidP="009B4105">
      <w:pPr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lunch bag, paper plates, eating utensils, napkins</w:t>
      </w:r>
      <w:r w:rsidR="000F434F" w:rsidRPr="002D4D87">
        <w:rPr>
          <w:rFonts w:ascii="Times New Roman" w:hAnsi="Times New Roman" w:cs="Times New Roman"/>
          <w:sz w:val="24"/>
          <w:szCs w:val="24"/>
        </w:rPr>
        <w:t xml:space="preserve">, </w:t>
      </w:r>
      <w:r w:rsidR="00DC104B" w:rsidRPr="002D4D87">
        <w:rPr>
          <w:rFonts w:ascii="Times New Roman" w:hAnsi="Times New Roman" w:cs="Times New Roman"/>
          <w:sz w:val="24"/>
          <w:szCs w:val="24"/>
        </w:rPr>
        <w:t xml:space="preserve">a supply of </w:t>
      </w:r>
      <w:r w:rsidR="000F434F" w:rsidRPr="002D4D87">
        <w:rPr>
          <w:rFonts w:ascii="Times New Roman" w:hAnsi="Times New Roman" w:cs="Times New Roman"/>
          <w:sz w:val="24"/>
          <w:szCs w:val="24"/>
        </w:rPr>
        <w:t>disposable masks to be kept at school</w:t>
      </w:r>
    </w:p>
    <w:p w14:paraId="6D775C5D" w14:textId="296C26D5" w:rsidR="000F434F" w:rsidRPr="002D4D87" w:rsidRDefault="000F434F" w:rsidP="009236B2">
      <w:pPr>
        <w:rPr>
          <w:rFonts w:ascii="Times New Roman" w:hAnsi="Times New Roman" w:cs="Times New Roman"/>
          <w:sz w:val="24"/>
          <w:szCs w:val="24"/>
        </w:rPr>
      </w:pPr>
    </w:p>
    <w:p w14:paraId="700981C1" w14:textId="6848993E" w:rsidR="009236B2" w:rsidRPr="002D4D87" w:rsidRDefault="009236B2" w:rsidP="009236B2">
      <w:pPr>
        <w:rPr>
          <w:rFonts w:ascii="Times New Roman" w:hAnsi="Times New Roman" w:cs="Times New Roman"/>
          <w:sz w:val="24"/>
          <w:szCs w:val="24"/>
        </w:rPr>
      </w:pPr>
      <w:r w:rsidRPr="002D4D87">
        <w:rPr>
          <w:rFonts w:ascii="Times New Roman" w:hAnsi="Times New Roman" w:cs="Times New Roman"/>
          <w:sz w:val="24"/>
          <w:szCs w:val="24"/>
        </w:rPr>
        <w:t>*</w:t>
      </w:r>
      <w:r w:rsidR="002D621E" w:rsidRPr="002D4D87">
        <w:rPr>
          <w:rFonts w:ascii="Times New Roman" w:hAnsi="Times New Roman" w:cs="Times New Roman"/>
          <w:sz w:val="24"/>
          <w:szCs w:val="24"/>
        </w:rPr>
        <w:t>We are still taking Covid precautions so every student</w:t>
      </w:r>
      <w:r w:rsidRPr="002D4D87">
        <w:rPr>
          <w:rFonts w:ascii="Times New Roman" w:hAnsi="Times New Roman" w:cs="Times New Roman"/>
          <w:sz w:val="24"/>
          <w:szCs w:val="24"/>
        </w:rPr>
        <w:t xml:space="preserve"> should wear a mask to school each day</w:t>
      </w:r>
      <w:r w:rsidR="00C229B8" w:rsidRPr="002D4D87">
        <w:rPr>
          <w:rFonts w:ascii="Times New Roman" w:hAnsi="Times New Roman" w:cs="Times New Roman"/>
          <w:sz w:val="24"/>
          <w:szCs w:val="24"/>
        </w:rPr>
        <w:t xml:space="preserve"> to keep safe.</w:t>
      </w:r>
    </w:p>
    <w:p w14:paraId="7C8B743B" w14:textId="77777777" w:rsidR="00670F12" w:rsidRDefault="00670F12" w:rsidP="00670F12">
      <w:pPr>
        <w:pStyle w:val="Heading1"/>
        <w:ind w:left="100" w:firstLine="0"/>
      </w:pPr>
      <w:r>
        <w:lastRenderedPageBreak/>
        <w:t>6</w:t>
      </w:r>
      <w:r>
        <w:rPr>
          <w:vertAlign w:val="superscript"/>
        </w:rPr>
        <w:t>th</w:t>
      </w:r>
      <w:r>
        <w:t>-12</w:t>
      </w:r>
      <w:r>
        <w:rPr>
          <w:spacing w:val="-2"/>
        </w:rPr>
        <w:t xml:space="preserve"> </w:t>
      </w:r>
      <w:r>
        <w:t>Grade</w:t>
      </w:r>
    </w:p>
    <w:p w14:paraId="0CF6FA97" w14:textId="77777777" w:rsidR="00670F12" w:rsidRDefault="00670F12" w:rsidP="00670F12">
      <w:pPr>
        <w:pStyle w:val="BodyText"/>
        <w:spacing w:before="9"/>
        <w:ind w:left="0"/>
        <w:rPr>
          <w:b/>
          <w:sz w:val="20"/>
        </w:rPr>
      </w:pPr>
    </w:p>
    <w:p w14:paraId="79F82FC5" w14:textId="77777777" w:rsidR="00670F12" w:rsidRDefault="00670F12" w:rsidP="00670F12">
      <w:pPr>
        <w:pStyle w:val="BodyText"/>
      </w:pPr>
      <w:r>
        <w:t>*(1)</w:t>
      </w:r>
      <w:r>
        <w:rPr>
          <w:spacing w:val="-3"/>
        </w:rPr>
        <w:t xml:space="preserve"> </w:t>
      </w:r>
      <w:r>
        <w:t>loose</w:t>
      </w:r>
      <w:r>
        <w:rPr>
          <w:spacing w:val="-1"/>
        </w:rPr>
        <w:t xml:space="preserve"> </w:t>
      </w:r>
      <w:r>
        <w:t>leaf</w:t>
      </w:r>
      <w:r>
        <w:rPr>
          <w:spacing w:val="-1"/>
        </w:rPr>
        <w:t xml:space="preserve"> </w:t>
      </w:r>
      <w:r>
        <w:t>binder</w:t>
      </w:r>
      <w:r>
        <w:rPr>
          <w:spacing w:val="-2"/>
        </w:rPr>
        <w:t xml:space="preserve"> </w:t>
      </w:r>
      <w:r>
        <w:t>and paper</w:t>
      </w:r>
      <w:r>
        <w:rPr>
          <w:spacing w:val="-1"/>
        </w:rPr>
        <w:t xml:space="preserve"> </w:t>
      </w:r>
    </w:p>
    <w:p w14:paraId="414D8C42" w14:textId="77777777" w:rsidR="00670F12" w:rsidRDefault="00670F12" w:rsidP="00670F12">
      <w:pPr>
        <w:pStyle w:val="BodyText"/>
      </w:pPr>
    </w:p>
    <w:p w14:paraId="570A84D6" w14:textId="77777777" w:rsidR="00670F12" w:rsidRDefault="00670F12" w:rsidP="00670F12">
      <w:pPr>
        <w:pStyle w:val="BodyText"/>
      </w:pPr>
      <w:r>
        <w:rPr>
          <w:spacing w:val="-3"/>
        </w:rPr>
        <w:t xml:space="preserve"> </w:t>
      </w:r>
      <w:r>
        <w:t>(1)</w:t>
      </w:r>
      <w:r>
        <w:rPr>
          <w:spacing w:val="-1"/>
        </w:rPr>
        <w:t xml:space="preserve"> </w:t>
      </w:r>
      <w:r>
        <w:t>personal journal</w:t>
      </w:r>
    </w:p>
    <w:p w14:paraId="4996DCCF" w14:textId="77777777" w:rsidR="00670F12" w:rsidRDefault="00670F12" w:rsidP="00670F12">
      <w:pPr>
        <w:pStyle w:val="BodyText"/>
        <w:spacing w:before="6"/>
        <w:ind w:left="0"/>
        <w:rPr>
          <w:sz w:val="20"/>
        </w:rPr>
      </w:pPr>
    </w:p>
    <w:p w14:paraId="3BA1CD96" w14:textId="77777777" w:rsidR="00670F12" w:rsidRDefault="00670F12" w:rsidP="00670F12">
      <w:pPr>
        <w:pStyle w:val="BodyText"/>
      </w:pPr>
      <w:r>
        <w:t>*(3)</w:t>
      </w:r>
      <w:r>
        <w:rPr>
          <w:spacing w:val="-3"/>
        </w:rPr>
        <w:t xml:space="preserve"> </w:t>
      </w:r>
      <w:r>
        <w:t>pack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encils</w:t>
      </w:r>
      <w:r>
        <w:rPr>
          <w:spacing w:val="-1"/>
        </w:rPr>
        <w:t xml:space="preserve"> </w:t>
      </w:r>
      <w:r>
        <w:t>(please</w:t>
      </w:r>
      <w:r>
        <w:rPr>
          <w:spacing w:val="-1"/>
        </w:rPr>
        <w:t xml:space="preserve"> </w:t>
      </w:r>
      <w:r>
        <w:t>purchase</w:t>
      </w:r>
      <w:r>
        <w:rPr>
          <w:spacing w:val="-1"/>
        </w:rPr>
        <w:t xml:space="preserve"> </w:t>
      </w:r>
      <w:r>
        <w:t>extra</w:t>
      </w:r>
      <w:r>
        <w:rPr>
          <w:spacing w:val="-3"/>
        </w:rPr>
        <w:t xml:space="preserve"> </w:t>
      </w:r>
      <w:r>
        <w:t>pencils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at home)</w:t>
      </w:r>
    </w:p>
    <w:p w14:paraId="4958CBE8" w14:textId="77777777" w:rsidR="00670F12" w:rsidRDefault="00670F12" w:rsidP="00670F12">
      <w:pPr>
        <w:pStyle w:val="BodyText"/>
        <w:spacing w:before="9"/>
        <w:ind w:left="0"/>
        <w:rPr>
          <w:sz w:val="20"/>
        </w:rPr>
      </w:pPr>
    </w:p>
    <w:p w14:paraId="6E936A01" w14:textId="77777777" w:rsidR="00670F12" w:rsidRDefault="00670F12" w:rsidP="00670F12">
      <w:pPr>
        <w:pStyle w:val="BodyText"/>
        <w:spacing w:before="1"/>
      </w:pPr>
      <w:r>
        <w:t>*1</w:t>
      </w:r>
      <w:r>
        <w:rPr>
          <w:spacing w:val="-2"/>
        </w:rPr>
        <w:t xml:space="preserve"> </w:t>
      </w:r>
      <w:r>
        <w:t>pack</w:t>
      </w:r>
      <w:r>
        <w:rPr>
          <w:spacing w:val="-1"/>
        </w:rPr>
        <w:t xml:space="preserve"> </w:t>
      </w:r>
      <w:r>
        <w:t>Bic</w:t>
      </w:r>
      <w:r>
        <w:rPr>
          <w:spacing w:val="-3"/>
        </w:rPr>
        <w:t xml:space="preserve"> </w:t>
      </w:r>
      <w:r>
        <w:t>mechanical pencils</w:t>
      </w:r>
    </w:p>
    <w:p w14:paraId="2856A9B1" w14:textId="77777777" w:rsidR="00670F12" w:rsidRDefault="00670F12" w:rsidP="00670F12">
      <w:pPr>
        <w:pStyle w:val="BodyText"/>
        <w:spacing w:before="7"/>
        <w:ind w:left="0"/>
        <w:rPr>
          <w:sz w:val="20"/>
        </w:rPr>
      </w:pPr>
    </w:p>
    <w:p w14:paraId="1FB8B28F" w14:textId="77777777" w:rsidR="00670F12" w:rsidRDefault="00670F12" w:rsidP="00670F12">
      <w:pPr>
        <w:pStyle w:val="BodyText"/>
      </w:pPr>
      <w:r>
        <w:t>*(1)</w:t>
      </w:r>
      <w:r>
        <w:rPr>
          <w:spacing w:val="-4"/>
        </w:rPr>
        <w:t xml:space="preserve"> </w:t>
      </w:r>
      <w:r>
        <w:t>protractor,</w:t>
      </w:r>
      <w:r>
        <w:rPr>
          <w:spacing w:val="-2"/>
        </w:rPr>
        <w:t xml:space="preserve"> </w:t>
      </w:r>
      <w:r>
        <w:t>compas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12in/cm</w:t>
      </w:r>
      <w:r>
        <w:rPr>
          <w:spacing w:val="-1"/>
        </w:rPr>
        <w:t xml:space="preserve"> </w:t>
      </w:r>
      <w:r>
        <w:t>ruler</w:t>
      </w:r>
    </w:p>
    <w:p w14:paraId="0BA6E7D4" w14:textId="77777777" w:rsidR="00670F12" w:rsidRDefault="00670F12" w:rsidP="00670F12">
      <w:pPr>
        <w:pStyle w:val="BodyText"/>
        <w:spacing w:before="9"/>
        <w:ind w:left="0"/>
        <w:rPr>
          <w:sz w:val="20"/>
        </w:rPr>
      </w:pPr>
    </w:p>
    <w:p w14:paraId="1D185542" w14:textId="77777777" w:rsidR="00670F12" w:rsidRDefault="00670F12" w:rsidP="00670F12">
      <w:pPr>
        <w:pStyle w:val="BodyText"/>
      </w:pPr>
      <w:r>
        <w:t>*(1)</w:t>
      </w:r>
      <w:r>
        <w:rPr>
          <w:spacing w:val="-3"/>
        </w:rPr>
        <w:t xml:space="preserve"> </w:t>
      </w:r>
      <w:r>
        <w:t>battery</w:t>
      </w:r>
      <w:r>
        <w:rPr>
          <w:spacing w:val="-1"/>
        </w:rPr>
        <w:t xml:space="preserve"> </w:t>
      </w:r>
      <w:r>
        <w:t>operated</w:t>
      </w:r>
      <w:r>
        <w:rPr>
          <w:spacing w:val="-3"/>
        </w:rPr>
        <w:t xml:space="preserve"> </w:t>
      </w:r>
      <w:r>
        <w:t>sharpener</w:t>
      </w:r>
      <w:r>
        <w:rPr>
          <w:spacing w:val="-3"/>
        </w:rPr>
        <w:t xml:space="preserve"> </w:t>
      </w:r>
      <w:r>
        <w:t>&amp; 1</w:t>
      </w:r>
      <w:r>
        <w:rPr>
          <w:spacing w:val="-4"/>
        </w:rPr>
        <w:t xml:space="preserve"> </w:t>
      </w:r>
      <w:r>
        <w:t>regular</w:t>
      </w:r>
      <w:r>
        <w:rPr>
          <w:spacing w:val="-1"/>
        </w:rPr>
        <w:t xml:space="preserve"> </w:t>
      </w:r>
      <w:r>
        <w:t>sharpener</w:t>
      </w:r>
    </w:p>
    <w:p w14:paraId="498B8304" w14:textId="77777777" w:rsidR="00670F12" w:rsidRDefault="00670F12" w:rsidP="00670F12">
      <w:pPr>
        <w:pStyle w:val="BodyText"/>
        <w:spacing w:before="6"/>
        <w:ind w:left="0"/>
        <w:rPr>
          <w:sz w:val="20"/>
        </w:rPr>
      </w:pPr>
    </w:p>
    <w:p w14:paraId="082E1995" w14:textId="77777777" w:rsidR="00670F12" w:rsidRPr="00952C1F" w:rsidRDefault="00670F12" w:rsidP="00670F12">
      <w:pPr>
        <w:pStyle w:val="BodyText"/>
      </w:pPr>
      <w:r w:rsidRPr="00952C1F">
        <w:t>*1</w:t>
      </w:r>
      <w:r w:rsidRPr="00952C1F">
        <w:rPr>
          <w:spacing w:val="-1"/>
        </w:rPr>
        <w:t xml:space="preserve"> </w:t>
      </w:r>
      <w:r w:rsidRPr="00952C1F">
        <w:t>pack</w:t>
      </w:r>
      <w:r w:rsidRPr="00952C1F">
        <w:rPr>
          <w:spacing w:val="-4"/>
        </w:rPr>
        <w:t xml:space="preserve"> </w:t>
      </w:r>
      <w:r w:rsidRPr="00952C1F">
        <w:t>of</w:t>
      </w:r>
      <w:r w:rsidRPr="00952C1F">
        <w:rPr>
          <w:spacing w:val="-1"/>
        </w:rPr>
        <w:t xml:space="preserve"> </w:t>
      </w:r>
      <w:r w:rsidRPr="00952C1F">
        <w:t>highlighters</w:t>
      </w:r>
    </w:p>
    <w:p w14:paraId="6B981688" w14:textId="77777777" w:rsidR="00670F12" w:rsidRPr="00952C1F" w:rsidRDefault="00670F12" w:rsidP="00670F12">
      <w:pPr>
        <w:pStyle w:val="BodyText"/>
        <w:spacing w:before="9"/>
        <w:ind w:left="0"/>
        <w:rPr>
          <w:sz w:val="20"/>
        </w:rPr>
      </w:pPr>
    </w:p>
    <w:p w14:paraId="44A56275" w14:textId="77777777" w:rsidR="00670F12" w:rsidRPr="00952C1F" w:rsidRDefault="00670F12" w:rsidP="00670F12">
      <w:pPr>
        <w:pStyle w:val="BodyText"/>
      </w:pPr>
      <w:r w:rsidRPr="00952C1F">
        <w:t>*poncho,</w:t>
      </w:r>
      <w:r w:rsidRPr="00952C1F">
        <w:rPr>
          <w:spacing w:val="-3"/>
        </w:rPr>
        <w:t xml:space="preserve"> </w:t>
      </w:r>
      <w:r w:rsidRPr="00952C1F">
        <w:t>umbrella</w:t>
      </w:r>
    </w:p>
    <w:p w14:paraId="17BEF082" w14:textId="77777777" w:rsidR="00670F12" w:rsidRPr="00952C1F" w:rsidRDefault="00670F12" w:rsidP="00670F12">
      <w:pPr>
        <w:pStyle w:val="BodyText"/>
        <w:spacing w:before="9"/>
        <w:ind w:left="0"/>
        <w:rPr>
          <w:sz w:val="20"/>
        </w:rPr>
      </w:pPr>
    </w:p>
    <w:p w14:paraId="131D6214" w14:textId="77777777" w:rsidR="00670F12" w:rsidRPr="00952C1F" w:rsidRDefault="00670F12" w:rsidP="00670F12">
      <w:pPr>
        <w:pStyle w:val="BodyText"/>
        <w:spacing w:before="1" w:line="276" w:lineRule="auto"/>
        <w:ind w:right="85"/>
      </w:pPr>
      <w:r w:rsidRPr="00952C1F">
        <w:t>*New King James Version of Bible (must have, there will be no sharing or borrowing) No exceptions, No</w:t>
      </w:r>
      <w:r w:rsidRPr="00952C1F">
        <w:rPr>
          <w:spacing w:val="-52"/>
        </w:rPr>
        <w:t xml:space="preserve">   </w:t>
      </w:r>
      <w:r w:rsidRPr="00952C1F">
        <w:t>digital BIBLES</w:t>
      </w:r>
    </w:p>
    <w:p w14:paraId="69484B3E" w14:textId="77777777" w:rsidR="00670F12" w:rsidRPr="00952C1F" w:rsidRDefault="00670F12" w:rsidP="00670F12">
      <w:pPr>
        <w:pStyle w:val="BodyText"/>
        <w:spacing w:before="198"/>
      </w:pPr>
      <w:r w:rsidRPr="00952C1F">
        <w:t>*Large</w:t>
      </w:r>
      <w:r w:rsidRPr="00952C1F">
        <w:rPr>
          <w:spacing w:val="-2"/>
        </w:rPr>
        <w:t xml:space="preserve"> </w:t>
      </w:r>
      <w:r w:rsidRPr="00952C1F">
        <w:t>book</w:t>
      </w:r>
      <w:r w:rsidRPr="00952C1F">
        <w:rPr>
          <w:spacing w:val="1"/>
        </w:rPr>
        <w:t xml:space="preserve"> </w:t>
      </w:r>
      <w:r w:rsidRPr="00952C1F">
        <w:t>bag,</w:t>
      </w:r>
      <w:r w:rsidRPr="00952C1F">
        <w:rPr>
          <w:spacing w:val="-2"/>
        </w:rPr>
        <w:t xml:space="preserve"> </w:t>
      </w:r>
      <w:r w:rsidRPr="00952C1F">
        <w:t>lunch</w:t>
      </w:r>
      <w:r w:rsidRPr="00952C1F">
        <w:rPr>
          <w:spacing w:val="-1"/>
        </w:rPr>
        <w:t xml:space="preserve"> </w:t>
      </w:r>
      <w:r w:rsidRPr="00952C1F">
        <w:t>bag</w:t>
      </w:r>
    </w:p>
    <w:p w14:paraId="157B6949" w14:textId="77777777" w:rsidR="00670F12" w:rsidRPr="00952C1F" w:rsidRDefault="00670F12" w:rsidP="00670F12">
      <w:pPr>
        <w:pStyle w:val="BodyText"/>
        <w:spacing w:before="9"/>
        <w:ind w:left="0"/>
        <w:rPr>
          <w:sz w:val="20"/>
        </w:rPr>
      </w:pPr>
    </w:p>
    <w:p w14:paraId="3A82CE3E" w14:textId="77777777" w:rsidR="00670F12" w:rsidRPr="00952C1F" w:rsidRDefault="00670F12" w:rsidP="00670F12">
      <w:pPr>
        <w:pStyle w:val="BodyText"/>
      </w:pPr>
      <w:r w:rsidRPr="00952C1F">
        <w:t>*(1) Large</w:t>
      </w:r>
      <w:r w:rsidRPr="00952C1F">
        <w:rPr>
          <w:spacing w:val="-1"/>
        </w:rPr>
        <w:t xml:space="preserve"> </w:t>
      </w:r>
      <w:r w:rsidRPr="00952C1F">
        <w:t>hand</w:t>
      </w:r>
      <w:r w:rsidRPr="00952C1F">
        <w:rPr>
          <w:spacing w:val="-4"/>
        </w:rPr>
        <w:t xml:space="preserve"> </w:t>
      </w:r>
      <w:r w:rsidRPr="00952C1F">
        <w:t>sanitizer</w:t>
      </w:r>
      <w:r w:rsidRPr="00952C1F">
        <w:rPr>
          <w:spacing w:val="1"/>
        </w:rPr>
        <w:t xml:space="preserve"> </w:t>
      </w:r>
      <w:r w:rsidRPr="00952C1F">
        <w:t>and</w:t>
      </w:r>
      <w:r w:rsidRPr="00952C1F">
        <w:rPr>
          <w:spacing w:val="-1"/>
        </w:rPr>
        <w:t xml:space="preserve"> </w:t>
      </w:r>
      <w:r w:rsidRPr="00952C1F">
        <w:t>(1) large</w:t>
      </w:r>
      <w:r w:rsidRPr="00952C1F">
        <w:rPr>
          <w:spacing w:val="-3"/>
        </w:rPr>
        <w:t xml:space="preserve"> </w:t>
      </w:r>
      <w:r w:rsidRPr="00952C1F">
        <w:t>liquid hand</w:t>
      </w:r>
      <w:r w:rsidRPr="00952C1F">
        <w:rPr>
          <w:spacing w:val="-3"/>
        </w:rPr>
        <w:t xml:space="preserve"> </w:t>
      </w:r>
      <w:r w:rsidRPr="00952C1F">
        <w:t>soap</w:t>
      </w:r>
    </w:p>
    <w:p w14:paraId="472EE741" w14:textId="77777777" w:rsidR="00670F12" w:rsidRPr="00952C1F" w:rsidRDefault="00670F12" w:rsidP="00670F12">
      <w:pPr>
        <w:pStyle w:val="BodyText"/>
        <w:spacing w:before="7"/>
        <w:ind w:left="0"/>
        <w:rPr>
          <w:sz w:val="20"/>
        </w:rPr>
      </w:pPr>
    </w:p>
    <w:p w14:paraId="6D6A946F" w14:textId="77777777" w:rsidR="00670F12" w:rsidRPr="00952C1F" w:rsidRDefault="00670F12" w:rsidP="00670F12">
      <w:pPr>
        <w:pStyle w:val="BodyText"/>
      </w:pPr>
      <w:r w:rsidRPr="00952C1F">
        <w:t>*(1)</w:t>
      </w:r>
      <w:r w:rsidRPr="00952C1F">
        <w:rPr>
          <w:spacing w:val="-1"/>
        </w:rPr>
        <w:t xml:space="preserve"> </w:t>
      </w:r>
      <w:r w:rsidRPr="00952C1F">
        <w:t>Box</w:t>
      </w:r>
      <w:r w:rsidRPr="00952C1F">
        <w:rPr>
          <w:spacing w:val="-1"/>
        </w:rPr>
        <w:t xml:space="preserve"> </w:t>
      </w:r>
      <w:r w:rsidRPr="00952C1F">
        <w:t>of</w:t>
      </w:r>
      <w:r w:rsidRPr="00952C1F">
        <w:rPr>
          <w:spacing w:val="-2"/>
        </w:rPr>
        <w:t xml:space="preserve"> </w:t>
      </w:r>
      <w:r w:rsidRPr="00952C1F">
        <w:t>facial tissue</w:t>
      </w:r>
    </w:p>
    <w:p w14:paraId="2CCD4EC7" w14:textId="77777777" w:rsidR="00670F12" w:rsidRPr="00952C1F" w:rsidRDefault="00670F12" w:rsidP="00670F12">
      <w:pPr>
        <w:pStyle w:val="BodyText"/>
        <w:spacing w:before="9"/>
        <w:ind w:left="0"/>
        <w:rPr>
          <w:sz w:val="20"/>
        </w:rPr>
      </w:pPr>
    </w:p>
    <w:p w14:paraId="5B53E3DC" w14:textId="77777777" w:rsidR="00670F12" w:rsidRPr="00952C1F" w:rsidRDefault="00670F12" w:rsidP="00670F12">
      <w:pPr>
        <w:pStyle w:val="BodyText"/>
      </w:pPr>
      <w:r w:rsidRPr="00952C1F">
        <w:t>*(1)</w:t>
      </w:r>
      <w:r w:rsidRPr="00952C1F">
        <w:rPr>
          <w:spacing w:val="-3"/>
        </w:rPr>
        <w:t xml:space="preserve"> </w:t>
      </w:r>
      <w:r w:rsidRPr="00952C1F">
        <w:t>container</w:t>
      </w:r>
      <w:r w:rsidRPr="00952C1F">
        <w:rPr>
          <w:spacing w:val="1"/>
        </w:rPr>
        <w:t xml:space="preserve"> </w:t>
      </w:r>
      <w:r w:rsidRPr="00952C1F">
        <w:t>Clorox</w:t>
      </w:r>
      <w:r w:rsidRPr="00952C1F">
        <w:rPr>
          <w:spacing w:val="-1"/>
        </w:rPr>
        <w:t xml:space="preserve"> </w:t>
      </w:r>
      <w:r w:rsidRPr="00952C1F">
        <w:t>wipes,</w:t>
      </w:r>
      <w:r w:rsidRPr="00952C1F">
        <w:rPr>
          <w:spacing w:val="-1"/>
        </w:rPr>
        <w:t xml:space="preserve"> </w:t>
      </w:r>
      <w:r w:rsidRPr="00952C1F">
        <w:t>zip</w:t>
      </w:r>
      <w:r w:rsidRPr="00952C1F">
        <w:rPr>
          <w:spacing w:val="-4"/>
        </w:rPr>
        <w:t xml:space="preserve"> </w:t>
      </w:r>
      <w:r w:rsidRPr="00952C1F">
        <w:t>lock</w:t>
      </w:r>
      <w:r w:rsidRPr="00952C1F">
        <w:rPr>
          <w:spacing w:val="-1"/>
        </w:rPr>
        <w:t xml:space="preserve"> </w:t>
      </w:r>
      <w:r w:rsidRPr="00952C1F">
        <w:t>bags gallon</w:t>
      </w:r>
      <w:r w:rsidRPr="00952C1F">
        <w:rPr>
          <w:spacing w:val="-1"/>
        </w:rPr>
        <w:t xml:space="preserve"> </w:t>
      </w:r>
      <w:r w:rsidRPr="00952C1F">
        <w:t>and</w:t>
      </w:r>
      <w:r w:rsidRPr="00952C1F">
        <w:rPr>
          <w:spacing w:val="-6"/>
        </w:rPr>
        <w:t xml:space="preserve"> </w:t>
      </w:r>
      <w:r w:rsidRPr="00952C1F">
        <w:t>quart)</w:t>
      </w:r>
    </w:p>
    <w:p w14:paraId="3C595846" w14:textId="77777777" w:rsidR="00670F12" w:rsidRPr="00952C1F" w:rsidRDefault="00670F12" w:rsidP="00670F12">
      <w:pPr>
        <w:pStyle w:val="BodyText"/>
        <w:spacing w:before="9"/>
        <w:ind w:left="0"/>
        <w:rPr>
          <w:sz w:val="20"/>
        </w:rPr>
      </w:pPr>
    </w:p>
    <w:p w14:paraId="4A9C37BE" w14:textId="77777777" w:rsidR="00670F12" w:rsidRPr="00952C1F" w:rsidRDefault="00670F12" w:rsidP="00670F12">
      <w:pPr>
        <w:pStyle w:val="BodyText"/>
      </w:pPr>
      <w:r w:rsidRPr="00952C1F">
        <w:t>*(1)</w:t>
      </w:r>
      <w:r w:rsidRPr="00952C1F">
        <w:rPr>
          <w:spacing w:val="-1"/>
        </w:rPr>
        <w:t xml:space="preserve"> </w:t>
      </w:r>
      <w:r w:rsidRPr="00952C1F">
        <w:t>Lysol spray</w:t>
      </w:r>
    </w:p>
    <w:p w14:paraId="66134458" w14:textId="77777777" w:rsidR="00670F12" w:rsidRPr="00952C1F" w:rsidRDefault="00670F12" w:rsidP="00670F12">
      <w:pPr>
        <w:pStyle w:val="BodyText"/>
        <w:spacing w:before="6"/>
        <w:ind w:left="0"/>
        <w:rPr>
          <w:sz w:val="20"/>
        </w:rPr>
      </w:pPr>
    </w:p>
    <w:p w14:paraId="0C31D963" w14:textId="6291A88E" w:rsidR="00670F12" w:rsidRPr="00952C1F" w:rsidRDefault="00670F12" w:rsidP="00670F12">
      <w:pPr>
        <w:pStyle w:val="BodyText"/>
      </w:pPr>
      <w:r w:rsidRPr="00952C1F">
        <w:t>*Science</w:t>
      </w:r>
      <w:r w:rsidRPr="00952C1F">
        <w:rPr>
          <w:spacing w:val="-3"/>
        </w:rPr>
        <w:t xml:space="preserve"> </w:t>
      </w:r>
      <w:r w:rsidRPr="00952C1F">
        <w:t>material</w:t>
      </w:r>
      <w:r w:rsidRPr="00952C1F">
        <w:rPr>
          <w:spacing w:val="1"/>
        </w:rPr>
        <w:t xml:space="preserve"> </w:t>
      </w:r>
      <w:r w:rsidRPr="00952C1F">
        <w:t>and lab</w:t>
      </w:r>
      <w:r w:rsidRPr="00952C1F">
        <w:rPr>
          <w:spacing w:val="-1"/>
        </w:rPr>
        <w:t xml:space="preserve"> </w:t>
      </w:r>
      <w:r w:rsidRPr="00952C1F">
        <w:t>fee of</w:t>
      </w:r>
      <w:r w:rsidRPr="00952C1F">
        <w:rPr>
          <w:spacing w:val="-2"/>
        </w:rPr>
        <w:t xml:space="preserve"> </w:t>
      </w:r>
      <w:r w:rsidRPr="00952C1F">
        <w:t>$2</w:t>
      </w:r>
      <w:r w:rsidR="00952C1F">
        <w:t>5</w:t>
      </w:r>
      <w:r w:rsidRPr="00952C1F">
        <w:t>.00.</w:t>
      </w:r>
    </w:p>
    <w:p w14:paraId="6F6D5047" w14:textId="77777777" w:rsidR="00670F12" w:rsidRPr="00952C1F" w:rsidRDefault="00670F12" w:rsidP="00670F12">
      <w:pPr>
        <w:pStyle w:val="BodyText"/>
        <w:spacing w:before="9"/>
        <w:ind w:left="0"/>
        <w:rPr>
          <w:sz w:val="20"/>
        </w:rPr>
      </w:pPr>
    </w:p>
    <w:p w14:paraId="4FAD9F2A" w14:textId="77777777" w:rsidR="00670F12" w:rsidRPr="00952C1F" w:rsidRDefault="00670F12" w:rsidP="00670F12">
      <w:pPr>
        <w:pStyle w:val="BodyText"/>
        <w:spacing w:before="1"/>
      </w:pPr>
      <w:r w:rsidRPr="00952C1F">
        <w:t>*Students</w:t>
      </w:r>
      <w:r w:rsidRPr="00952C1F">
        <w:rPr>
          <w:spacing w:val="-2"/>
        </w:rPr>
        <w:t xml:space="preserve"> </w:t>
      </w:r>
      <w:r w:rsidRPr="00952C1F">
        <w:t>will be</w:t>
      </w:r>
      <w:r w:rsidRPr="00952C1F">
        <w:rPr>
          <w:spacing w:val="-3"/>
        </w:rPr>
        <w:t xml:space="preserve"> </w:t>
      </w:r>
      <w:r w:rsidRPr="00952C1F">
        <w:t>required</w:t>
      </w:r>
      <w:r w:rsidRPr="00952C1F">
        <w:rPr>
          <w:spacing w:val="-3"/>
        </w:rPr>
        <w:t xml:space="preserve"> </w:t>
      </w:r>
      <w:r w:rsidRPr="00952C1F">
        <w:t>to</w:t>
      </w:r>
      <w:r w:rsidRPr="00952C1F">
        <w:rPr>
          <w:spacing w:val="-1"/>
        </w:rPr>
        <w:t xml:space="preserve"> </w:t>
      </w:r>
      <w:r w:rsidRPr="00952C1F">
        <w:t>bring</w:t>
      </w:r>
      <w:r w:rsidRPr="00952C1F">
        <w:rPr>
          <w:spacing w:val="-1"/>
        </w:rPr>
        <w:t xml:space="preserve"> </w:t>
      </w:r>
      <w:r w:rsidRPr="00952C1F">
        <w:t>their</w:t>
      </w:r>
      <w:r w:rsidRPr="00952C1F">
        <w:rPr>
          <w:spacing w:val="-1"/>
        </w:rPr>
        <w:t xml:space="preserve"> </w:t>
      </w:r>
      <w:r w:rsidRPr="00952C1F">
        <w:t>chrome</w:t>
      </w:r>
      <w:r w:rsidRPr="00952C1F">
        <w:rPr>
          <w:spacing w:val="-1"/>
        </w:rPr>
        <w:t xml:space="preserve"> </w:t>
      </w:r>
      <w:r w:rsidRPr="00952C1F">
        <w:t>book</w:t>
      </w:r>
      <w:r w:rsidRPr="00952C1F">
        <w:rPr>
          <w:spacing w:val="-4"/>
        </w:rPr>
        <w:t xml:space="preserve"> </w:t>
      </w:r>
      <w:r w:rsidRPr="00952C1F">
        <w:t>or</w:t>
      </w:r>
      <w:r w:rsidRPr="00952C1F">
        <w:rPr>
          <w:spacing w:val="-1"/>
        </w:rPr>
        <w:t xml:space="preserve"> </w:t>
      </w:r>
      <w:r w:rsidRPr="00952C1F">
        <w:t>laptop</w:t>
      </w:r>
      <w:r w:rsidRPr="00952C1F">
        <w:rPr>
          <w:spacing w:val="-1"/>
        </w:rPr>
        <w:t xml:space="preserve"> </w:t>
      </w:r>
      <w:r w:rsidRPr="00952C1F">
        <w:t>for</w:t>
      </w:r>
      <w:r w:rsidRPr="00952C1F">
        <w:rPr>
          <w:spacing w:val="-2"/>
        </w:rPr>
        <w:t xml:space="preserve"> </w:t>
      </w:r>
      <w:r w:rsidRPr="00952C1F">
        <w:t>online</w:t>
      </w:r>
      <w:r w:rsidRPr="00952C1F">
        <w:rPr>
          <w:spacing w:val="-1"/>
        </w:rPr>
        <w:t xml:space="preserve"> </w:t>
      </w:r>
      <w:r w:rsidRPr="00952C1F">
        <w:t>studies</w:t>
      </w:r>
      <w:r w:rsidRPr="00952C1F">
        <w:rPr>
          <w:spacing w:val="-3"/>
        </w:rPr>
        <w:t xml:space="preserve"> </w:t>
      </w:r>
      <w:r w:rsidRPr="00952C1F">
        <w:t>and</w:t>
      </w:r>
      <w:r w:rsidRPr="00952C1F">
        <w:rPr>
          <w:spacing w:val="-1"/>
        </w:rPr>
        <w:t xml:space="preserve"> </w:t>
      </w:r>
      <w:r w:rsidRPr="00952C1F">
        <w:t>tutorials.</w:t>
      </w:r>
    </w:p>
    <w:p w14:paraId="52BFF356" w14:textId="77777777" w:rsidR="00670F12" w:rsidRPr="00952C1F" w:rsidRDefault="00670F12" w:rsidP="00670F12">
      <w:pPr>
        <w:pStyle w:val="BodyText"/>
        <w:spacing w:before="7"/>
        <w:ind w:left="0"/>
        <w:rPr>
          <w:sz w:val="20"/>
        </w:rPr>
      </w:pPr>
    </w:p>
    <w:p w14:paraId="28E7055B" w14:textId="77777777" w:rsidR="00670F12" w:rsidRPr="00952C1F" w:rsidRDefault="00670F12" w:rsidP="00670F12">
      <w:pPr>
        <w:pStyle w:val="BodyText"/>
      </w:pPr>
      <w:r w:rsidRPr="00952C1F">
        <w:t>*Students</w:t>
      </w:r>
      <w:r w:rsidRPr="00952C1F">
        <w:rPr>
          <w:spacing w:val="-3"/>
        </w:rPr>
        <w:t xml:space="preserve"> </w:t>
      </w:r>
      <w:r w:rsidRPr="00952C1F">
        <w:t>are</w:t>
      </w:r>
      <w:r w:rsidRPr="00952C1F">
        <w:rPr>
          <w:spacing w:val="-1"/>
        </w:rPr>
        <w:t xml:space="preserve"> </w:t>
      </w:r>
      <w:r w:rsidRPr="00952C1F">
        <w:t>required</w:t>
      </w:r>
      <w:r w:rsidRPr="00952C1F">
        <w:rPr>
          <w:spacing w:val="-2"/>
        </w:rPr>
        <w:t xml:space="preserve"> </w:t>
      </w:r>
      <w:r w:rsidRPr="00952C1F">
        <w:t>to</w:t>
      </w:r>
      <w:r w:rsidRPr="00952C1F">
        <w:rPr>
          <w:spacing w:val="-1"/>
        </w:rPr>
        <w:t xml:space="preserve"> </w:t>
      </w:r>
      <w:r w:rsidRPr="00952C1F">
        <w:t>bring paper</w:t>
      </w:r>
      <w:r w:rsidRPr="00952C1F">
        <w:rPr>
          <w:spacing w:val="-3"/>
        </w:rPr>
        <w:t xml:space="preserve"> </w:t>
      </w:r>
      <w:r w:rsidRPr="00952C1F">
        <w:t>plates, napkins,</w:t>
      </w:r>
      <w:r w:rsidRPr="00952C1F">
        <w:rPr>
          <w:spacing w:val="-1"/>
        </w:rPr>
        <w:t xml:space="preserve"> </w:t>
      </w:r>
      <w:r w:rsidRPr="00952C1F">
        <w:t>forks,</w:t>
      </w:r>
      <w:r w:rsidRPr="00952C1F">
        <w:rPr>
          <w:spacing w:val="-2"/>
        </w:rPr>
        <w:t xml:space="preserve"> </w:t>
      </w:r>
      <w:r w:rsidRPr="00952C1F">
        <w:t>and</w:t>
      </w:r>
      <w:r w:rsidRPr="00952C1F">
        <w:rPr>
          <w:spacing w:val="-1"/>
        </w:rPr>
        <w:t xml:space="preserve"> </w:t>
      </w:r>
      <w:r w:rsidRPr="00952C1F">
        <w:t>spoons</w:t>
      </w:r>
      <w:r w:rsidRPr="00952C1F">
        <w:rPr>
          <w:spacing w:val="-3"/>
        </w:rPr>
        <w:t xml:space="preserve"> </w:t>
      </w:r>
      <w:r w:rsidRPr="00952C1F">
        <w:t>daily</w:t>
      </w:r>
      <w:r w:rsidRPr="00952C1F">
        <w:rPr>
          <w:spacing w:val="-3"/>
        </w:rPr>
        <w:t xml:space="preserve"> </w:t>
      </w:r>
      <w:r w:rsidRPr="00952C1F">
        <w:t>for</w:t>
      </w:r>
      <w:r w:rsidRPr="00952C1F">
        <w:rPr>
          <w:spacing w:val="-3"/>
        </w:rPr>
        <w:t xml:space="preserve"> </w:t>
      </w:r>
      <w:r w:rsidRPr="00952C1F">
        <w:t>lunch.</w:t>
      </w:r>
    </w:p>
    <w:p w14:paraId="41C5491A" w14:textId="77777777" w:rsidR="00670F12" w:rsidRPr="00952C1F" w:rsidRDefault="00670F12" w:rsidP="00670F12">
      <w:pPr>
        <w:pStyle w:val="BodyText"/>
        <w:spacing w:before="9"/>
        <w:ind w:left="0"/>
        <w:rPr>
          <w:sz w:val="20"/>
        </w:rPr>
      </w:pPr>
    </w:p>
    <w:p w14:paraId="48924A81" w14:textId="77777777" w:rsidR="00670F12" w:rsidRPr="00952C1F" w:rsidRDefault="00670F12" w:rsidP="00670F12">
      <w:pPr>
        <w:pStyle w:val="BodyText"/>
      </w:pPr>
      <w:r w:rsidRPr="00952C1F">
        <w:t>*(1)</w:t>
      </w:r>
      <w:r w:rsidRPr="00952C1F">
        <w:rPr>
          <w:spacing w:val="-2"/>
        </w:rPr>
        <w:t xml:space="preserve"> </w:t>
      </w:r>
      <w:r w:rsidRPr="00952C1F">
        <w:t>Case</w:t>
      </w:r>
      <w:r w:rsidRPr="00952C1F">
        <w:rPr>
          <w:spacing w:val="-1"/>
        </w:rPr>
        <w:t xml:space="preserve"> </w:t>
      </w:r>
      <w:r w:rsidRPr="00952C1F">
        <w:t>of</w:t>
      </w:r>
      <w:r w:rsidRPr="00952C1F">
        <w:rPr>
          <w:spacing w:val="-1"/>
        </w:rPr>
        <w:t xml:space="preserve"> </w:t>
      </w:r>
      <w:r w:rsidRPr="00952C1F">
        <w:t>bottled</w:t>
      </w:r>
      <w:r w:rsidRPr="00952C1F">
        <w:rPr>
          <w:spacing w:val="-1"/>
        </w:rPr>
        <w:t xml:space="preserve"> </w:t>
      </w:r>
      <w:r w:rsidRPr="00952C1F">
        <w:t>water</w:t>
      </w:r>
      <w:r w:rsidRPr="00952C1F">
        <w:rPr>
          <w:spacing w:val="-1"/>
        </w:rPr>
        <w:t xml:space="preserve"> </w:t>
      </w:r>
      <w:r w:rsidRPr="00952C1F">
        <w:t>(16</w:t>
      </w:r>
      <w:r w:rsidRPr="00952C1F">
        <w:rPr>
          <w:spacing w:val="-1"/>
        </w:rPr>
        <w:t xml:space="preserve"> </w:t>
      </w:r>
      <w:r w:rsidRPr="00952C1F">
        <w:t>oz)</w:t>
      </w:r>
    </w:p>
    <w:p w14:paraId="2F410B75" w14:textId="77777777" w:rsidR="00670F12" w:rsidRPr="00952C1F" w:rsidRDefault="00670F12" w:rsidP="00670F12">
      <w:pPr>
        <w:pStyle w:val="BodyText"/>
        <w:spacing w:before="6"/>
        <w:ind w:left="0"/>
        <w:rPr>
          <w:sz w:val="20"/>
        </w:rPr>
      </w:pPr>
    </w:p>
    <w:p w14:paraId="6D61641D" w14:textId="77777777" w:rsidR="00670F12" w:rsidRPr="00952C1F" w:rsidRDefault="00670F12" w:rsidP="00670F12">
      <w:pPr>
        <w:pStyle w:val="BodyText"/>
      </w:pPr>
      <w:r w:rsidRPr="00952C1F">
        <w:t>*(1)</w:t>
      </w:r>
      <w:r w:rsidRPr="00952C1F">
        <w:rPr>
          <w:spacing w:val="-2"/>
        </w:rPr>
        <w:t xml:space="preserve"> </w:t>
      </w:r>
      <w:r w:rsidRPr="00952C1F">
        <w:t>mask to be kept</w:t>
      </w:r>
      <w:r w:rsidRPr="00952C1F">
        <w:rPr>
          <w:spacing w:val="-1"/>
        </w:rPr>
        <w:t xml:space="preserve"> </w:t>
      </w:r>
      <w:r w:rsidRPr="00952C1F">
        <w:t>at</w:t>
      </w:r>
      <w:r w:rsidRPr="00952C1F">
        <w:rPr>
          <w:spacing w:val="-2"/>
        </w:rPr>
        <w:t xml:space="preserve"> </w:t>
      </w:r>
      <w:r w:rsidRPr="00952C1F">
        <w:t>school</w:t>
      </w:r>
    </w:p>
    <w:p w14:paraId="4C4A99DB" w14:textId="77777777" w:rsidR="00670F12" w:rsidRPr="00952C1F" w:rsidRDefault="00670F12" w:rsidP="00670F12">
      <w:pPr>
        <w:pStyle w:val="BodyText"/>
        <w:spacing w:before="9"/>
        <w:ind w:left="0"/>
        <w:rPr>
          <w:sz w:val="20"/>
        </w:rPr>
      </w:pPr>
    </w:p>
    <w:p w14:paraId="64FD40FF" w14:textId="77777777" w:rsidR="00670F12" w:rsidRPr="00952C1F" w:rsidRDefault="00670F12" w:rsidP="00670F12">
      <w:pPr>
        <w:pStyle w:val="BodyText"/>
      </w:pPr>
      <w:r w:rsidRPr="00952C1F">
        <w:t>*Students</w:t>
      </w:r>
      <w:r w:rsidRPr="00952C1F">
        <w:rPr>
          <w:spacing w:val="-3"/>
        </w:rPr>
        <w:t xml:space="preserve"> </w:t>
      </w:r>
      <w:r w:rsidRPr="00952C1F">
        <w:t>should wear a</w:t>
      </w:r>
      <w:r w:rsidRPr="00952C1F">
        <w:rPr>
          <w:spacing w:val="-2"/>
        </w:rPr>
        <w:t xml:space="preserve"> </w:t>
      </w:r>
      <w:r w:rsidRPr="00952C1F">
        <w:t>mask to school</w:t>
      </w:r>
      <w:r w:rsidRPr="00952C1F">
        <w:rPr>
          <w:spacing w:val="-2"/>
        </w:rPr>
        <w:t xml:space="preserve"> </w:t>
      </w:r>
      <w:r w:rsidRPr="00952C1F">
        <w:t>each</w:t>
      </w:r>
      <w:r w:rsidRPr="00952C1F">
        <w:rPr>
          <w:spacing w:val="-2"/>
        </w:rPr>
        <w:t xml:space="preserve"> </w:t>
      </w:r>
      <w:r w:rsidRPr="00952C1F">
        <w:t>day</w:t>
      </w:r>
    </w:p>
    <w:p w14:paraId="62B359B1" w14:textId="77777777" w:rsidR="00670F12" w:rsidRPr="00952C1F" w:rsidRDefault="00670F12" w:rsidP="00670F12">
      <w:pPr>
        <w:pStyle w:val="BodyText"/>
      </w:pPr>
    </w:p>
    <w:p w14:paraId="1584BA17" w14:textId="77777777" w:rsidR="00670F12" w:rsidRDefault="00670F12" w:rsidP="00670F12">
      <w:r w:rsidRPr="00952C1F">
        <w:rPr>
          <w:rFonts w:ascii="Times New Roman" w:hAnsi="Times New Roman" w:cs="Times New Roman"/>
        </w:rPr>
        <w:t>*Chrome book or laptop at home for E – learning days</w:t>
      </w:r>
    </w:p>
    <w:p w14:paraId="1FE3AF37" w14:textId="77777777" w:rsidR="00670F12" w:rsidRDefault="00670F12" w:rsidP="00670F12">
      <w:pPr>
        <w:pStyle w:val="BodyText"/>
      </w:pPr>
    </w:p>
    <w:p w14:paraId="109367AC" w14:textId="77777777" w:rsidR="00D00C2C" w:rsidRPr="002D4D87" w:rsidRDefault="00D00C2C">
      <w:pPr>
        <w:rPr>
          <w:rFonts w:ascii="Times New Roman" w:hAnsi="Times New Roman" w:cs="Times New Roman"/>
          <w:sz w:val="24"/>
          <w:szCs w:val="24"/>
        </w:rPr>
      </w:pPr>
    </w:p>
    <w:sectPr w:rsidR="00D00C2C" w:rsidRPr="002D4D87" w:rsidSect="002D4D87">
      <w:headerReference w:type="default" r:id="rId8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5621B" w14:textId="77777777" w:rsidR="008E6CFF" w:rsidRDefault="008E6CFF" w:rsidP="002E79BA">
      <w:r>
        <w:separator/>
      </w:r>
    </w:p>
  </w:endnote>
  <w:endnote w:type="continuationSeparator" w:id="0">
    <w:p w14:paraId="2C62DD41" w14:textId="77777777" w:rsidR="008E6CFF" w:rsidRDefault="008E6CFF" w:rsidP="002E7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DE798" w14:textId="77777777" w:rsidR="008E6CFF" w:rsidRDefault="008E6CFF" w:rsidP="002E79BA">
      <w:r>
        <w:separator/>
      </w:r>
    </w:p>
  </w:footnote>
  <w:footnote w:type="continuationSeparator" w:id="0">
    <w:p w14:paraId="614875EA" w14:textId="77777777" w:rsidR="008E6CFF" w:rsidRDefault="008E6CFF" w:rsidP="002E79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F3289" w14:textId="77777777" w:rsidR="002D4D87" w:rsidRDefault="002D4D87" w:rsidP="002D4D87">
    <w:pPr>
      <w:pStyle w:val="BodyText"/>
      <w:spacing w:before="61"/>
      <w:ind w:left="2672" w:right="-720" w:hanging="2492"/>
      <w:jc w:val="center"/>
    </w:pPr>
    <w:r>
      <w:t>Miracle</w:t>
    </w:r>
    <w:r>
      <w:rPr>
        <w:spacing w:val="-2"/>
      </w:rPr>
      <w:t xml:space="preserve"> </w:t>
    </w:r>
    <w:r>
      <w:t>Academy</w:t>
    </w:r>
    <w:r>
      <w:rPr>
        <w:spacing w:val="-1"/>
      </w:rPr>
      <w:t xml:space="preserve"> </w:t>
    </w:r>
    <w:r>
      <w:t>2022-2023</w:t>
    </w:r>
    <w:r>
      <w:rPr>
        <w:spacing w:val="-2"/>
      </w:rPr>
      <w:t xml:space="preserve"> </w:t>
    </w:r>
    <w:r>
      <w:t>school supply</w:t>
    </w:r>
    <w:r>
      <w:rPr>
        <w:spacing w:val="-2"/>
      </w:rPr>
      <w:t xml:space="preserve"> </w:t>
    </w:r>
    <w:r>
      <w:t>list</w:t>
    </w:r>
  </w:p>
  <w:p w14:paraId="25777F9E" w14:textId="77777777" w:rsidR="002D4D87" w:rsidRPr="002D4D87" w:rsidRDefault="002D4D87" w:rsidP="002D4D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3E359" w14:textId="68E883BA" w:rsidR="002E79BA" w:rsidRDefault="002E79BA" w:rsidP="002E79BA">
    <w:pPr>
      <w:pStyle w:val="BodyText"/>
      <w:spacing w:before="61"/>
      <w:ind w:left="2672" w:right="-720" w:hanging="2492"/>
      <w:jc w:val="center"/>
    </w:pPr>
    <w:r>
      <w:t>Miracle</w:t>
    </w:r>
    <w:r>
      <w:rPr>
        <w:spacing w:val="-2"/>
      </w:rPr>
      <w:t xml:space="preserve"> </w:t>
    </w:r>
    <w:r>
      <w:t>Academy</w:t>
    </w:r>
    <w:r>
      <w:rPr>
        <w:spacing w:val="-1"/>
      </w:rPr>
      <w:t xml:space="preserve"> </w:t>
    </w:r>
    <w:r>
      <w:t>2022-2023</w:t>
    </w:r>
    <w:r>
      <w:rPr>
        <w:spacing w:val="-2"/>
      </w:rPr>
      <w:t xml:space="preserve"> </w:t>
    </w:r>
    <w:r>
      <w:t>school supply</w:t>
    </w:r>
    <w:r>
      <w:rPr>
        <w:spacing w:val="-2"/>
      </w:rPr>
      <w:t xml:space="preserve"> </w:t>
    </w:r>
    <w:r>
      <w:t>list</w:t>
    </w:r>
  </w:p>
  <w:p w14:paraId="5715B163" w14:textId="77777777" w:rsidR="002E79BA" w:rsidRDefault="002E79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35B2"/>
    <w:multiLevelType w:val="hybridMultilevel"/>
    <w:tmpl w:val="CCFC9502"/>
    <w:lvl w:ilvl="0" w:tplc="4C46A014">
      <w:start w:val="1"/>
      <w:numFmt w:val="decimal"/>
      <w:lvlText w:val="%1-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5AEA0DF9"/>
    <w:multiLevelType w:val="hybridMultilevel"/>
    <w:tmpl w:val="7DBC046C"/>
    <w:lvl w:ilvl="0" w:tplc="17C2BA1C">
      <w:start w:val="1"/>
      <w:numFmt w:val="decimal"/>
      <w:lvlText w:val="%1"/>
      <w:lvlJc w:val="left"/>
      <w:pPr>
        <w:ind w:left="100" w:hanging="16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91CA674">
      <w:numFmt w:val="bullet"/>
      <w:lvlText w:val="•"/>
      <w:lvlJc w:val="left"/>
      <w:pPr>
        <w:ind w:left="1038" w:hanging="166"/>
      </w:pPr>
      <w:rPr>
        <w:rFonts w:hint="default"/>
        <w:lang w:val="en-US" w:eastAsia="en-US" w:bidi="ar-SA"/>
      </w:rPr>
    </w:lvl>
    <w:lvl w:ilvl="2" w:tplc="1BCEF7DC">
      <w:numFmt w:val="bullet"/>
      <w:lvlText w:val="•"/>
      <w:lvlJc w:val="left"/>
      <w:pPr>
        <w:ind w:left="1976" w:hanging="166"/>
      </w:pPr>
      <w:rPr>
        <w:rFonts w:hint="default"/>
        <w:lang w:val="en-US" w:eastAsia="en-US" w:bidi="ar-SA"/>
      </w:rPr>
    </w:lvl>
    <w:lvl w:ilvl="3" w:tplc="64FA2A12">
      <w:numFmt w:val="bullet"/>
      <w:lvlText w:val="•"/>
      <w:lvlJc w:val="left"/>
      <w:pPr>
        <w:ind w:left="2914" w:hanging="166"/>
      </w:pPr>
      <w:rPr>
        <w:rFonts w:hint="default"/>
        <w:lang w:val="en-US" w:eastAsia="en-US" w:bidi="ar-SA"/>
      </w:rPr>
    </w:lvl>
    <w:lvl w:ilvl="4" w:tplc="5E1E3242">
      <w:numFmt w:val="bullet"/>
      <w:lvlText w:val="•"/>
      <w:lvlJc w:val="left"/>
      <w:pPr>
        <w:ind w:left="3852" w:hanging="166"/>
      </w:pPr>
      <w:rPr>
        <w:rFonts w:hint="default"/>
        <w:lang w:val="en-US" w:eastAsia="en-US" w:bidi="ar-SA"/>
      </w:rPr>
    </w:lvl>
    <w:lvl w:ilvl="5" w:tplc="9F8080F0">
      <w:numFmt w:val="bullet"/>
      <w:lvlText w:val="•"/>
      <w:lvlJc w:val="left"/>
      <w:pPr>
        <w:ind w:left="4790" w:hanging="166"/>
      </w:pPr>
      <w:rPr>
        <w:rFonts w:hint="default"/>
        <w:lang w:val="en-US" w:eastAsia="en-US" w:bidi="ar-SA"/>
      </w:rPr>
    </w:lvl>
    <w:lvl w:ilvl="6" w:tplc="F0DE1142">
      <w:numFmt w:val="bullet"/>
      <w:lvlText w:val="•"/>
      <w:lvlJc w:val="left"/>
      <w:pPr>
        <w:ind w:left="5728" w:hanging="166"/>
      </w:pPr>
      <w:rPr>
        <w:rFonts w:hint="default"/>
        <w:lang w:val="en-US" w:eastAsia="en-US" w:bidi="ar-SA"/>
      </w:rPr>
    </w:lvl>
    <w:lvl w:ilvl="7" w:tplc="4CA23BC0">
      <w:numFmt w:val="bullet"/>
      <w:lvlText w:val="•"/>
      <w:lvlJc w:val="left"/>
      <w:pPr>
        <w:ind w:left="6666" w:hanging="166"/>
      </w:pPr>
      <w:rPr>
        <w:rFonts w:hint="default"/>
        <w:lang w:val="en-US" w:eastAsia="en-US" w:bidi="ar-SA"/>
      </w:rPr>
    </w:lvl>
    <w:lvl w:ilvl="8" w:tplc="AFB09112">
      <w:numFmt w:val="bullet"/>
      <w:lvlText w:val="•"/>
      <w:lvlJc w:val="left"/>
      <w:pPr>
        <w:ind w:left="7604" w:hanging="166"/>
      </w:pPr>
      <w:rPr>
        <w:rFonts w:hint="default"/>
        <w:lang w:val="en-US" w:eastAsia="en-US" w:bidi="ar-SA"/>
      </w:rPr>
    </w:lvl>
  </w:abstractNum>
  <w:abstractNum w:abstractNumId="2" w15:restartNumberingAfterBreak="0">
    <w:nsid w:val="7E013AC8"/>
    <w:multiLevelType w:val="multilevel"/>
    <w:tmpl w:val="299A5E84"/>
    <w:lvl w:ilvl="0">
      <w:start w:val="11"/>
      <w:numFmt w:val="upperLetter"/>
      <w:lvlText w:val="%1"/>
      <w:lvlJc w:val="left"/>
      <w:pPr>
        <w:ind w:left="510" w:hanging="411"/>
      </w:pPr>
      <w:rPr>
        <w:rFonts w:hint="default"/>
        <w:lang w:val="en-US" w:eastAsia="en-US" w:bidi="ar-SA"/>
      </w:rPr>
    </w:lvl>
    <w:lvl w:ilvl="1">
      <w:start w:val="2"/>
      <w:numFmt w:val="decimal"/>
      <w:lvlText w:val="%1-%2"/>
      <w:lvlJc w:val="left"/>
      <w:pPr>
        <w:ind w:left="510" w:hanging="411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312" w:hanging="411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08" w:hanging="41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4" w:hanging="41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00" w:hanging="41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96" w:hanging="41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92" w:hanging="41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88" w:hanging="411"/>
      </w:pPr>
      <w:rPr>
        <w:rFonts w:hint="default"/>
        <w:lang w:val="en-US" w:eastAsia="en-US" w:bidi="ar-SA"/>
      </w:rPr>
    </w:lvl>
  </w:abstractNum>
  <w:num w:numId="1" w16cid:durableId="101851174">
    <w:abstractNumId w:val="1"/>
  </w:num>
  <w:num w:numId="2" w16cid:durableId="2007436821">
    <w:abstractNumId w:val="2"/>
  </w:num>
  <w:num w:numId="3" w16cid:durableId="1056585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QxtTAytjQ3MjRX0lEKTi0uzszPAykwqgUA7NIB3SwAAAA="/>
  </w:docVars>
  <w:rsids>
    <w:rsidRoot w:val="009236B2"/>
    <w:rsid w:val="0003285F"/>
    <w:rsid w:val="00045FC5"/>
    <w:rsid w:val="000867A1"/>
    <w:rsid w:val="000D6B35"/>
    <w:rsid w:val="000F434F"/>
    <w:rsid w:val="00104D36"/>
    <w:rsid w:val="00186773"/>
    <w:rsid w:val="00186BB4"/>
    <w:rsid w:val="001C1D25"/>
    <w:rsid w:val="001F010B"/>
    <w:rsid w:val="0021361B"/>
    <w:rsid w:val="002541DA"/>
    <w:rsid w:val="002742D9"/>
    <w:rsid w:val="002D1A4D"/>
    <w:rsid w:val="002D4D87"/>
    <w:rsid w:val="002D621E"/>
    <w:rsid w:val="002E79BA"/>
    <w:rsid w:val="00364C39"/>
    <w:rsid w:val="00381F33"/>
    <w:rsid w:val="003D4865"/>
    <w:rsid w:val="00542752"/>
    <w:rsid w:val="00590C9D"/>
    <w:rsid w:val="00604120"/>
    <w:rsid w:val="00670F12"/>
    <w:rsid w:val="00692007"/>
    <w:rsid w:val="00697592"/>
    <w:rsid w:val="006C17B2"/>
    <w:rsid w:val="006E04BA"/>
    <w:rsid w:val="006F2227"/>
    <w:rsid w:val="007B7C46"/>
    <w:rsid w:val="007E08FA"/>
    <w:rsid w:val="007E2A42"/>
    <w:rsid w:val="007F5974"/>
    <w:rsid w:val="008010B1"/>
    <w:rsid w:val="0088230F"/>
    <w:rsid w:val="008E6CFF"/>
    <w:rsid w:val="009236B2"/>
    <w:rsid w:val="00952C1F"/>
    <w:rsid w:val="00970135"/>
    <w:rsid w:val="009C67DD"/>
    <w:rsid w:val="009C7094"/>
    <w:rsid w:val="009E4A42"/>
    <w:rsid w:val="00A50BE6"/>
    <w:rsid w:val="00B14D84"/>
    <w:rsid w:val="00B2623F"/>
    <w:rsid w:val="00B70760"/>
    <w:rsid w:val="00BE2BDB"/>
    <w:rsid w:val="00C229B8"/>
    <w:rsid w:val="00C67843"/>
    <w:rsid w:val="00C819E0"/>
    <w:rsid w:val="00C85BB7"/>
    <w:rsid w:val="00D00C2C"/>
    <w:rsid w:val="00D157F9"/>
    <w:rsid w:val="00D400F1"/>
    <w:rsid w:val="00DC104B"/>
    <w:rsid w:val="00DC4AFF"/>
    <w:rsid w:val="00E1092B"/>
    <w:rsid w:val="00E806EA"/>
    <w:rsid w:val="00EA4367"/>
    <w:rsid w:val="00EB414A"/>
    <w:rsid w:val="00EB6748"/>
    <w:rsid w:val="00F03C35"/>
    <w:rsid w:val="00F64A7F"/>
    <w:rsid w:val="00FD5252"/>
    <w:rsid w:val="00FE5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41DD0B"/>
  <w15:chartTrackingRefBased/>
  <w15:docId w15:val="{81CF07F9-CC97-E84D-8754-BFAAF425C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0C2C"/>
    <w:pPr>
      <w:widowControl w:val="0"/>
      <w:autoSpaceDE w:val="0"/>
      <w:autoSpaceDN w:val="0"/>
      <w:ind w:left="510" w:hanging="411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9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9BA"/>
  </w:style>
  <w:style w:type="paragraph" w:styleId="Footer">
    <w:name w:val="footer"/>
    <w:basedOn w:val="Normal"/>
    <w:link w:val="FooterChar"/>
    <w:uiPriority w:val="99"/>
    <w:unhideWhenUsed/>
    <w:rsid w:val="002E79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9BA"/>
  </w:style>
  <w:style w:type="paragraph" w:styleId="BodyText">
    <w:name w:val="Body Text"/>
    <w:basedOn w:val="Normal"/>
    <w:link w:val="BodyTextChar"/>
    <w:uiPriority w:val="1"/>
    <w:qFormat/>
    <w:rsid w:val="002E79BA"/>
    <w:pPr>
      <w:widowControl w:val="0"/>
      <w:autoSpaceDE w:val="0"/>
      <w:autoSpaceDN w:val="0"/>
      <w:ind w:left="100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2E79BA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00C2C"/>
    <w:rPr>
      <w:rFonts w:ascii="Times New Roman" w:eastAsia="Times New Roman" w:hAnsi="Times New Roman" w:cs="Times New Roman"/>
      <w:b/>
      <w:bCs/>
    </w:rPr>
  </w:style>
  <w:style w:type="paragraph" w:styleId="ListParagraph">
    <w:name w:val="List Paragraph"/>
    <w:basedOn w:val="Normal"/>
    <w:uiPriority w:val="1"/>
    <w:qFormat/>
    <w:rsid w:val="00D00C2C"/>
    <w:pPr>
      <w:widowControl w:val="0"/>
      <w:autoSpaceDE w:val="0"/>
      <w:autoSpaceDN w:val="0"/>
      <w:ind w:left="510" w:hanging="41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8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asey</dc:creator>
  <cp:keywords/>
  <dc:description/>
  <cp:lastModifiedBy>Middleton, Teresa</cp:lastModifiedBy>
  <cp:revision>10</cp:revision>
  <dcterms:created xsi:type="dcterms:W3CDTF">2022-06-20T15:25:00Z</dcterms:created>
  <dcterms:modified xsi:type="dcterms:W3CDTF">2022-07-13T13:00:00Z</dcterms:modified>
</cp:coreProperties>
</file>